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63B225" w14:textId="77777777" w:rsidR="00BE4844" w:rsidRPr="00FF46EC" w:rsidRDefault="00BE4844" w:rsidP="00BE4844">
      <w:pPr>
        <w:pStyle w:val="ResumeHeading1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2B61DD1" wp14:editId="7FA2B5BC">
            <wp:simplePos x="0" y="0"/>
            <wp:positionH relativeFrom="margin">
              <wp:posOffset>4627245</wp:posOffset>
            </wp:positionH>
            <wp:positionV relativeFrom="paragraph">
              <wp:posOffset>0</wp:posOffset>
            </wp:positionV>
            <wp:extent cx="1306195" cy="1306195"/>
            <wp:effectExtent l="0" t="0" r="8255" b="8255"/>
            <wp:wrapSquare wrapText="bothSides"/>
            <wp:docPr id="1760306659" name="Picture 1" descr="A close-up of a person smil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306659" name="Picture 1" descr="A close-up of a person smiling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6195" cy="1306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Greg McCarron, pe, ccp</w:t>
      </w:r>
      <w:r w:rsidRPr="00E17D8B">
        <w:rPr>
          <w:noProof/>
        </w:rPr>
        <w:t xml:space="preserve"> </w:t>
      </w:r>
    </w:p>
    <w:p w14:paraId="74D93238" w14:textId="77777777" w:rsidR="00233433" w:rsidRPr="00723489" w:rsidRDefault="00233433" w:rsidP="00723489">
      <w:pPr>
        <w:pStyle w:val="Heading3"/>
        <w:spacing w:after="240"/>
        <w:rPr>
          <w:b/>
          <w:color w:val="235E9F"/>
          <w:sz w:val="24"/>
        </w:rPr>
      </w:pPr>
      <w:r w:rsidRPr="00723489">
        <w:rPr>
          <w:b/>
          <w:color w:val="235E9F"/>
          <w:sz w:val="24"/>
        </w:rPr>
        <w:t>Education</w:t>
      </w:r>
    </w:p>
    <w:p w14:paraId="3F415494" w14:textId="28DCCDD2" w:rsidR="00233433" w:rsidRPr="00233433" w:rsidRDefault="00BE4844" w:rsidP="00BE4844">
      <w:pPr>
        <w:spacing w:after="0"/>
      </w:pPr>
      <w:bookmarkStart w:id="0" w:name="_Toc154490600"/>
      <w:bookmarkStart w:id="1" w:name="_Toc154491277"/>
      <w:bookmarkStart w:id="2" w:name="_Toc154491407"/>
      <w:r w:rsidRPr="00233433">
        <w:t xml:space="preserve">BS – </w:t>
      </w:r>
      <w:r>
        <w:t>Environmental</w:t>
      </w:r>
      <w:r w:rsidRPr="00233433">
        <w:t xml:space="preserve"> Engineering, </w:t>
      </w:r>
      <w:r>
        <w:t>Rensselaer Polytechnic Institute</w:t>
      </w:r>
      <w:r w:rsidRPr="00233433">
        <w:t>, 19</w:t>
      </w:r>
      <w:r>
        <w:t>86</w:t>
      </w:r>
      <w:r w:rsidRPr="00233433">
        <w:t xml:space="preserve"> </w:t>
      </w:r>
    </w:p>
    <w:p w14:paraId="485686A9" w14:textId="77777777" w:rsidR="00233433" w:rsidRPr="00723489" w:rsidRDefault="00233433" w:rsidP="00723489">
      <w:pPr>
        <w:pStyle w:val="Heading3"/>
        <w:spacing w:after="240"/>
        <w:rPr>
          <w:b/>
          <w:color w:val="235E9F"/>
          <w:sz w:val="24"/>
        </w:rPr>
      </w:pPr>
      <w:r w:rsidRPr="00723489">
        <w:rPr>
          <w:b/>
          <w:color w:val="235E9F"/>
          <w:sz w:val="24"/>
        </w:rPr>
        <w:t>Professional License</w:t>
      </w:r>
      <w:bookmarkEnd w:id="0"/>
      <w:bookmarkEnd w:id="1"/>
      <w:bookmarkEnd w:id="2"/>
      <w:r w:rsidRPr="00723489">
        <w:rPr>
          <w:b/>
          <w:color w:val="235E9F"/>
          <w:sz w:val="24"/>
        </w:rPr>
        <w:t>s</w:t>
      </w:r>
    </w:p>
    <w:p w14:paraId="48574BCA" w14:textId="39B9D2E7" w:rsidR="00233433" w:rsidRPr="00233433" w:rsidRDefault="00BE4844" w:rsidP="00BE4844">
      <w:pPr>
        <w:spacing w:after="0"/>
      </w:pPr>
      <w:bookmarkStart w:id="3" w:name="_Toc154490601"/>
      <w:bookmarkStart w:id="4" w:name="_Toc154491278"/>
      <w:bookmarkStart w:id="5" w:name="_Toc154491408"/>
      <w:r w:rsidRPr="00233433">
        <w:t>Professional Engineer –</w:t>
      </w:r>
      <w:r>
        <w:t xml:space="preserve"> Connecticut, Maine, Massachusetts, New Hampshire, New York, Rhode Island, Virginia</w:t>
      </w:r>
    </w:p>
    <w:p w14:paraId="5803603E" w14:textId="77777777" w:rsidR="00233433" w:rsidRPr="00723489" w:rsidRDefault="00233433" w:rsidP="00723489">
      <w:pPr>
        <w:pStyle w:val="Heading3"/>
        <w:spacing w:after="240"/>
        <w:rPr>
          <w:b/>
          <w:color w:val="235E9F"/>
          <w:sz w:val="24"/>
        </w:rPr>
      </w:pPr>
      <w:r w:rsidRPr="00723489">
        <w:rPr>
          <w:b/>
          <w:color w:val="235E9F"/>
          <w:sz w:val="24"/>
        </w:rPr>
        <w:t>Specialty Certifications</w:t>
      </w:r>
      <w:bookmarkEnd w:id="3"/>
      <w:bookmarkEnd w:id="4"/>
      <w:bookmarkEnd w:id="5"/>
    </w:p>
    <w:p w14:paraId="1A3B8098" w14:textId="77777777" w:rsidR="00BE4844" w:rsidRPr="00233433" w:rsidRDefault="00BE4844" w:rsidP="00BE4844">
      <w:pPr>
        <w:spacing w:after="0"/>
      </w:pPr>
      <w:r>
        <w:t>Certified Composting Professional, US Composting Council</w:t>
      </w:r>
    </w:p>
    <w:p w14:paraId="77FDC7AC" w14:textId="77777777" w:rsidR="00233433" w:rsidRPr="00233433" w:rsidRDefault="00233433" w:rsidP="00233433"/>
    <w:p w14:paraId="5DE21030" w14:textId="77777777" w:rsidR="00233433" w:rsidRPr="00723489" w:rsidRDefault="00233433" w:rsidP="00723489">
      <w:pPr>
        <w:pStyle w:val="Heading3"/>
        <w:spacing w:after="240"/>
        <w:rPr>
          <w:b/>
          <w:color w:val="235E9F"/>
          <w:sz w:val="24"/>
        </w:rPr>
      </w:pPr>
      <w:r w:rsidRPr="00723489">
        <w:rPr>
          <w:b/>
          <w:color w:val="235E9F"/>
          <w:sz w:val="24"/>
        </w:rPr>
        <w:t>Professional Affiliations</w:t>
      </w:r>
    </w:p>
    <w:p w14:paraId="143DD531" w14:textId="77777777" w:rsidR="00BE4844" w:rsidRDefault="00BE4844" w:rsidP="00BE4844">
      <w:pPr>
        <w:spacing w:after="0"/>
      </w:pPr>
      <w:r w:rsidRPr="00E17D8B">
        <w:t xml:space="preserve">US Composting Council </w:t>
      </w:r>
    </w:p>
    <w:p w14:paraId="2328671C" w14:textId="77777777" w:rsidR="00BE4844" w:rsidRPr="00233433" w:rsidRDefault="00BE4844" w:rsidP="00BE4844">
      <w:pPr>
        <w:spacing w:after="0"/>
      </w:pPr>
      <w:r w:rsidRPr="00233433">
        <w:t xml:space="preserve">Solid Waste Association of North America </w:t>
      </w:r>
    </w:p>
    <w:p w14:paraId="0EC36C25" w14:textId="77777777" w:rsidR="00233433" w:rsidRPr="00233433" w:rsidRDefault="00233433" w:rsidP="00233433"/>
    <w:p w14:paraId="7A187EBC" w14:textId="77777777" w:rsidR="00233433" w:rsidRPr="00723489" w:rsidRDefault="00233433" w:rsidP="00723489">
      <w:pPr>
        <w:pStyle w:val="Heading3"/>
        <w:spacing w:after="240"/>
        <w:rPr>
          <w:b/>
          <w:color w:val="235E9F"/>
          <w:sz w:val="24"/>
        </w:rPr>
      </w:pPr>
      <w:r w:rsidRPr="00723489">
        <w:rPr>
          <w:b/>
          <w:color w:val="235E9F"/>
          <w:sz w:val="24"/>
        </w:rPr>
        <w:t>Professional Experience</w:t>
      </w:r>
    </w:p>
    <w:p w14:paraId="1AD3D1C5" w14:textId="77777777" w:rsidR="00BE4844" w:rsidRPr="00233433" w:rsidRDefault="00BE4844" w:rsidP="00BE4844">
      <w:r w:rsidRPr="00233433">
        <w:t xml:space="preserve">As a Vice President, Mr. </w:t>
      </w:r>
      <w:r>
        <w:t>McCarron</w:t>
      </w:r>
      <w:r w:rsidRPr="00233433">
        <w:t xml:space="preserve"> is responsible for overseeing SCS’s nationwide </w:t>
      </w:r>
      <w:r>
        <w:t>organics</w:t>
      </w:r>
      <w:r w:rsidRPr="00233433">
        <w:t xml:space="preserve"> management practice, which includes </w:t>
      </w:r>
      <w:r>
        <w:t xml:space="preserve">edible food rescue, composting, anaerobic digestion, </w:t>
      </w:r>
      <w:r w:rsidRPr="00233433">
        <w:t xml:space="preserve">operation and maintenance, and construction.  Mr. </w:t>
      </w:r>
      <w:r>
        <w:t xml:space="preserve">McCarron </w:t>
      </w:r>
      <w:r w:rsidRPr="00233433">
        <w:t>works closely with SCS’s national and regional clients.  Since joining SCS in 19</w:t>
      </w:r>
      <w:r>
        <w:t>9</w:t>
      </w:r>
      <w:r w:rsidRPr="00233433">
        <w:t xml:space="preserve">0, he has completed </w:t>
      </w:r>
      <w:r>
        <w:t>planning, permitting</w:t>
      </w:r>
      <w:r w:rsidRPr="00233433">
        <w:t xml:space="preserve">, facility design, compliance, </w:t>
      </w:r>
      <w:r>
        <w:t xml:space="preserve">operations, </w:t>
      </w:r>
      <w:r w:rsidRPr="00233433">
        <w:t>and other environmental projects for municipal and private clients.</w:t>
      </w:r>
    </w:p>
    <w:p w14:paraId="4B23345B" w14:textId="77777777" w:rsidR="00BE4844" w:rsidRPr="00233433" w:rsidRDefault="00BE4844" w:rsidP="00BE4844">
      <w:r w:rsidRPr="00233433">
        <w:t xml:space="preserve">Projects typically </w:t>
      </w:r>
      <w:r>
        <w:t>involve</w:t>
      </w:r>
      <w:r w:rsidRPr="00233433">
        <w:t xml:space="preserve"> feasibility studies, due diligence investigations, facility siting, site investigations, environmental studies, permitting, design, and </w:t>
      </w:r>
      <w:r>
        <w:t>operation</w:t>
      </w:r>
      <w:r w:rsidRPr="00233433">
        <w:t xml:space="preserve"> services. Facilities have included </w:t>
      </w:r>
      <w:r>
        <w:t>compost, pre-processing</w:t>
      </w:r>
      <w:r w:rsidRPr="00233433">
        <w:t xml:space="preserve">, and support facilities (e.g., stormwater, utilities). Other projects have included </w:t>
      </w:r>
      <w:r>
        <w:t>permitting</w:t>
      </w:r>
      <w:r w:rsidRPr="00233433">
        <w:t xml:space="preserve">, compliance </w:t>
      </w:r>
      <w:r>
        <w:t>documents</w:t>
      </w:r>
      <w:r w:rsidRPr="00233433">
        <w:t>, and preparation of various procurement documents.</w:t>
      </w:r>
    </w:p>
    <w:p w14:paraId="209C5878" w14:textId="77777777" w:rsidR="00BE4844" w:rsidRPr="00233433" w:rsidRDefault="00BE4844" w:rsidP="00BE4844">
      <w:r w:rsidRPr="00233433">
        <w:t xml:space="preserve">Notable projects that Mr. </w:t>
      </w:r>
      <w:r>
        <w:t>McCarron</w:t>
      </w:r>
      <w:r w:rsidRPr="00233433">
        <w:t xml:space="preserve"> has been involved in are described below. </w:t>
      </w:r>
    </w:p>
    <w:p w14:paraId="42F68743" w14:textId="6B3025D3" w:rsidR="00233433" w:rsidRPr="00723489" w:rsidRDefault="00BE4844" w:rsidP="001369FF">
      <w:pPr>
        <w:pStyle w:val="ResumeHeading3"/>
        <w:rPr>
          <w:color w:val="235E9F"/>
        </w:rPr>
      </w:pPr>
      <w:r>
        <w:rPr>
          <w:color w:val="235E9F"/>
        </w:rPr>
        <w:t>Organics Management</w:t>
      </w:r>
    </w:p>
    <w:p w14:paraId="5BD7AAC3" w14:textId="77777777" w:rsidR="00BE4844" w:rsidRDefault="00BE4844" w:rsidP="00BE4844">
      <w:bookmarkStart w:id="6" w:name="_Hlk152079642"/>
      <w:r w:rsidRPr="00BE4844">
        <w:rPr>
          <w:b/>
          <w:color w:val="235E9F"/>
        </w:rPr>
        <w:t xml:space="preserve">Southeastern Connecticut Regional Resource Recovery Authority, Development of Food Scrap Compost Facility. </w:t>
      </w:r>
      <w:r w:rsidRPr="00233433">
        <w:t xml:space="preserve">Project Director responsible for development of a </w:t>
      </w:r>
      <w:r>
        <w:t>food scrap compost facility</w:t>
      </w:r>
      <w:r w:rsidRPr="00233433">
        <w:t>,</w:t>
      </w:r>
      <w:r>
        <w:t xml:space="preserve"> entailing several assignments,</w:t>
      </w:r>
      <w:r w:rsidRPr="00233433">
        <w:t xml:space="preserve"> including </w:t>
      </w:r>
      <w:r>
        <w:t xml:space="preserve">a pilot </w:t>
      </w:r>
      <w:proofErr w:type="gramStart"/>
      <w:r>
        <w:t>test;</w:t>
      </w:r>
      <w:proofErr w:type="gramEnd"/>
      <w:r>
        <w:t xml:space="preserve"> a feasibility study; and local permitting.  P</w:t>
      </w:r>
      <w:r w:rsidRPr="000A6585">
        <w:t xml:space="preserve">rovided </w:t>
      </w:r>
      <w:bookmarkStart w:id="7" w:name="_Hlk152079797"/>
      <w:r>
        <w:t xml:space="preserve">aerated static pile </w:t>
      </w:r>
      <w:bookmarkEnd w:id="7"/>
      <w:r>
        <w:t>compost equipment</w:t>
      </w:r>
      <w:r w:rsidRPr="000A6585">
        <w:t xml:space="preserve"> to conduct the pilot test.</w:t>
      </w:r>
      <w:r w:rsidRPr="00233433">
        <w:t xml:space="preserve">  </w:t>
      </w:r>
      <w:r>
        <w:t xml:space="preserve">Prepared an economic pro forma to estimate construction and operating costs. Prepared </w:t>
      </w:r>
      <w:r w:rsidRPr="00511B0A">
        <w:t xml:space="preserve">a site plan </w:t>
      </w:r>
      <w:r>
        <w:t xml:space="preserve">application </w:t>
      </w:r>
      <w:r w:rsidRPr="00511B0A">
        <w:t xml:space="preserve">to meet </w:t>
      </w:r>
      <w:r>
        <w:t>the local town</w:t>
      </w:r>
      <w:r w:rsidRPr="00511B0A">
        <w:t xml:space="preserve"> requirements</w:t>
      </w:r>
      <w:bookmarkEnd w:id="6"/>
      <w:r>
        <w:t xml:space="preserve">.  </w:t>
      </w:r>
      <w:r w:rsidRPr="00511B0A">
        <w:t xml:space="preserve"> </w:t>
      </w:r>
      <w:r w:rsidRPr="000A6585">
        <w:rPr>
          <w:noProof/>
        </w:rPr>
        <w:t>SCRRRA is made up of 12 towns in southeastern Connecticut</w:t>
      </w:r>
      <w:r w:rsidRPr="00233433">
        <w:t>.</w:t>
      </w:r>
    </w:p>
    <w:p w14:paraId="7BBED846" w14:textId="77777777" w:rsidR="00BE4844" w:rsidRDefault="00BE4844" w:rsidP="00BE4844">
      <w:bookmarkStart w:id="8" w:name="_Hlk152079872"/>
      <w:r w:rsidRPr="00BE4844">
        <w:rPr>
          <w:b/>
          <w:color w:val="235E9F"/>
        </w:rPr>
        <w:t xml:space="preserve">Chester County Solid Waste Authority, Pennsylvania, Evaluation of an Existing Compost Facility. </w:t>
      </w:r>
      <w:r w:rsidRPr="00233433">
        <w:t xml:space="preserve">Project Director responsible for </w:t>
      </w:r>
      <w:r>
        <w:t>e</w:t>
      </w:r>
      <w:r w:rsidRPr="00511B0A">
        <w:t xml:space="preserve">valuation of an existing yard waste compost facility. </w:t>
      </w:r>
      <w:r>
        <w:t xml:space="preserve"> E</w:t>
      </w:r>
      <w:r w:rsidRPr="00511B0A">
        <w:t>valuat</w:t>
      </w:r>
      <w:r>
        <w:t>ed</w:t>
      </w:r>
      <w:r w:rsidRPr="00511B0A">
        <w:t xml:space="preserve"> </w:t>
      </w:r>
      <w:r w:rsidRPr="00511B0A">
        <w:lastRenderedPageBreak/>
        <w:t>operating options, including aerated static pile and straddle turner configurations</w:t>
      </w:r>
      <w:r>
        <w:t>.  Prepared process calculations and site plans for each option</w:t>
      </w:r>
      <w:bookmarkEnd w:id="8"/>
      <w:r>
        <w:t>.</w:t>
      </w:r>
    </w:p>
    <w:p w14:paraId="637BE2AC" w14:textId="77777777" w:rsidR="00BE4844" w:rsidRDefault="00BE4844" w:rsidP="00BE4844">
      <w:bookmarkStart w:id="9" w:name="_Hlk152141582"/>
      <w:r w:rsidRPr="00BE4844">
        <w:rPr>
          <w:b/>
          <w:color w:val="235E9F"/>
        </w:rPr>
        <w:t xml:space="preserve">FCC Environmental, California, Design and Permitting of a New Compost Facility. </w:t>
      </w:r>
      <w:r>
        <w:t>Task Manager</w:t>
      </w:r>
      <w:r w:rsidRPr="003B203B">
        <w:t xml:space="preserve"> responsible for preparation of </w:t>
      </w:r>
      <w:r>
        <w:t>construction documents for new</w:t>
      </w:r>
      <w:r w:rsidRPr="003B203B">
        <w:t xml:space="preserve"> composting facility.  Prepared process calculations and plan</w:t>
      </w:r>
      <w:r>
        <w:t>s</w:t>
      </w:r>
      <w:r w:rsidRPr="003B203B">
        <w:t xml:space="preserve"> </w:t>
      </w:r>
      <w:r>
        <w:t>for a green waste</w:t>
      </w:r>
      <w:r w:rsidRPr="003B203B">
        <w:t xml:space="preserve"> aerated static pile </w:t>
      </w:r>
      <w:r>
        <w:t xml:space="preserve">system and a food waste covered aerated static pile system.  </w:t>
      </w:r>
      <w:bookmarkStart w:id="10" w:name="_Hlk152140424"/>
      <w:r>
        <w:t>Provided remote monitoring and control system, based on temperature,</w:t>
      </w:r>
      <w:bookmarkEnd w:id="10"/>
      <w:r>
        <w:t xml:space="preserve"> for the green waste system.</w:t>
      </w:r>
    </w:p>
    <w:p w14:paraId="22B3DA65" w14:textId="77777777" w:rsidR="00BE4844" w:rsidRDefault="00BE4844" w:rsidP="00BE4844">
      <w:bookmarkStart w:id="11" w:name="_Hlk152140825"/>
      <w:bookmarkEnd w:id="9"/>
      <w:r w:rsidRPr="00BE4844">
        <w:rPr>
          <w:b/>
          <w:color w:val="235E9F"/>
        </w:rPr>
        <w:t xml:space="preserve">Blessings Blends, Delaware, Design of a New Compost Facility. </w:t>
      </w:r>
      <w:r w:rsidRPr="00233433">
        <w:t xml:space="preserve">Project </w:t>
      </w:r>
      <w:r>
        <w:t>Manager</w:t>
      </w:r>
      <w:r w:rsidRPr="00233433">
        <w:t xml:space="preserve"> responsible for </w:t>
      </w:r>
      <w:r>
        <w:t>p</w:t>
      </w:r>
      <w:r w:rsidRPr="00C1514E">
        <w:t xml:space="preserve">rovision of design services for a </w:t>
      </w:r>
      <w:r>
        <w:t>poultry residual</w:t>
      </w:r>
      <w:r w:rsidRPr="00C1514E">
        <w:t xml:space="preserve"> compost system, using </w:t>
      </w:r>
      <w:r>
        <w:t>in-building aerated static pile</w:t>
      </w:r>
      <w:r w:rsidRPr="00C1514E">
        <w:t xml:space="preserve"> technology.  </w:t>
      </w:r>
      <w:r>
        <w:t>Provided</w:t>
      </w:r>
      <w:r w:rsidRPr="00C1514E">
        <w:t xml:space="preserve"> structural, </w:t>
      </w:r>
      <w:proofErr w:type="gramStart"/>
      <w:r w:rsidRPr="00C1514E">
        <w:t>mechanical</w:t>
      </w:r>
      <w:proofErr w:type="gramEnd"/>
      <w:r w:rsidRPr="00C1514E">
        <w:t xml:space="preserve"> and electrical design </w:t>
      </w:r>
      <w:r>
        <w:t>plans.</w:t>
      </w:r>
      <w:r w:rsidRPr="00E45E5C">
        <w:t xml:space="preserve"> Provided remote monitoring and control system, based on temperature</w:t>
      </w:r>
      <w:r>
        <w:t xml:space="preserve"> and pressure, to optimize the compost process.</w:t>
      </w:r>
      <w:bookmarkEnd w:id="11"/>
    </w:p>
    <w:p w14:paraId="68CE1C78" w14:textId="77777777" w:rsidR="00BE4844" w:rsidRDefault="00BE4844" w:rsidP="00BE4844">
      <w:r w:rsidRPr="00BE4844">
        <w:rPr>
          <w:b/>
          <w:color w:val="235E9F"/>
        </w:rPr>
        <w:t xml:space="preserve">Private Company, Florida, Design of a New Compost Facility. </w:t>
      </w:r>
      <w:r w:rsidRPr="00233433">
        <w:t xml:space="preserve">Project </w:t>
      </w:r>
      <w:r>
        <w:t>Manager</w:t>
      </w:r>
      <w:r w:rsidRPr="00233433">
        <w:t xml:space="preserve"> responsible for </w:t>
      </w:r>
      <w:r>
        <w:t>p</w:t>
      </w:r>
      <w:r w:rsidRPr="00C1514E">
        <w:t xml:space="preserve">rovision of design services for a </w:t>
      </w:r>
      <w:r>
        <w:t>sugar residual</w:t>
      </w:r>
      <w:r w:rsidRPr="00C1514E">
        <w:t xml:space="preserve"> compost system, using </w:t>
      </w:r>
      <w:r>
        <w:t xml:space="preserve">open </w:t>
      </w:r>
      <w:proofErr w:type="gramStart"/>
      <w:r>
        <w:t>windrows</w:t>
      </w:r>
      <w:proofErr w:type="gramEnd"/>
      <w:r w:rsidRPr="00C1514E">
        <w:t xml:space="preserve">.  </w:t>
      </w:r>
      <w:r>
        <w:t>Provided</w:t>
      </w:r>
      <w:r w:rsidRPr="00C1514E">
        <w:t xml:space="preserve"> </w:t>
      </w:r>
      <w:r>
        <w:t>civil</w:t>
      </w:r>
      <w:r w:rsidRPr="00C1514E">
        <w:t xml:space="preserve"> design </w:t>
      </w:r>
      <w:r>
        <w:t>plans for zero water discharge.</w:t>
      </w:r>
    </w:p>
    <w:p w14:paraId="4627283F" w14:textId="77777777" w:rsidR="00BE4844" w:rsidRDefault="00BE4844" w:rsidP="00BE4844">
      <w:bookmarkStart w:id="12" w:name="_Hlk152080136"/>
      <w:r w:rsidRPr="00BE4844">
        <w:rPr>
          <w:b/>
          <w:color w:val="235E9F"/>
        </w:rPr>
        <w:t xml:space="preserve">Tully Environmental, Inc., Pennsylvania, Design of a New Compost Facility. </w:t>
      </w:r>
      <w:r w:rsidRPr="00233433">
        <w:t xml:space="preserve">Project Director responsible for </w:t>
      </w:r>
      <w:r>
        <w:t>p</w:t>
      </w:r>
      <w:r w:rsidRPr="00C1514E">
        <w:t xml:space="preserve">rovision of design services for a biosolids compost system, using SG/Gore technology, for the Natural Soil Products facility.  </w:t>
      </w:r>
      <w:r>
        <w:t>Provided</w:t>
      </w:r>
      <w:r w:rsidRPr="00C1514E">
        <w:t xml:space="preserve"> structural, mechanical</w:t>
      </w:r>
      <w:r>
        <w:t>,</w:t>
      </w:r>
      <w:r w:rsidRPr="00C1514E">
        <w:t xml:space="preserve"> and electrical design </w:t>
      </w:r>
      <w:bookmarkEnd w:id="12"/>
      <w:r>
        <w:t>plans.</w:t>
      </w:r>
    </w:p>
    <w:p w14:paraId="673FCE01" w14:textId="77777777" w:rsidR="00BE4844" w:rsidRDefault="00BE4844" w:rsidP="00BE4844">
      <w:r w:rsidRPr="00BE4844">
        <w:rPr>
          <w:b/>
          <w:color w:val="235E9F"/>
        </w:rPr>
        <w:t xml:space="preserve">Private Companies, California and Nevada, Feasibility Study for Anaerobic Digestion. </w:t>
      </w:r>
      <w:r>
        <w:t>Technical Advisor</w:t>
      </w:r>
      <w:r w:rsidRPr="00EB1393">
        <w:t xml:space="preserve"> responsible for </w:t>
      </w:r>
      <w:r>
        <w:t>p</w:t>
      </w:r>
      <w:r w:rsidRPr="00EB1393">
        <w:t>repar</w:t>
      </w:r>
      <w:r>
        <w:t>ation of</w:t>
      </w:r>
      <w:r w:rsidRPr="00EB1393">
        <w:t xml:space="preserve"> a financial pro forma</w:t>
      </w:r>
      <w:r>
        <w:t xml:space="preserve"> and letter report.</w:t>
      </w:r>
    </w:p>
    <w:p w14:paraId="15CEE365" w14:textId="77777777" w:rsidR="00BE4844" w:rsidRDefault="00BE4844" w:rsidP="00BE4844">
      <w:r w:rsidRPr="00BE4844">
        <w:rPr>
          <w:b/>
          <w:color w:val="235E9F"/>
        </w:rPr>
        <w:t xml:space="preserve">Private Company, Delaware and Maryland, Due Diligence Review for Anaerobic Digestion. </w:t>
      </w:r>
      <w:r>
        <w:t>Project Manager</w:t>
      </w:r>
      <w:r w:rsidRPr="00EB1393">
        <w:t xml:space="preserve"> responsible for </w:t>
      </w:r>
      <w:r>
        <w:t>due diligence review of anaerobic digestion facilities for a potential investor.</w:t>
      </w:r>
      <w:r w:rsidRPr="00321F95">
        <w:rPr>
          <w:rFonts w:ascii="Tw Cen MT" w:hAnsi="Tw Cen MT"/>
          <w:sz w:val="20"/>
        </w:rPr>
        <w:t xml:space="preserve"> </w:t>
      </w:r>
      <w:r>
        <w:rPr>
          <w:rFonts w:ascii="Tw Cen MT" w:hAnsi="Tw Cen MT"/>
          <w:sz w:val="20"/>
        </w:rPr>
        <w:t>R</w:t>
      </w:r>
      <w:r w:rsidRPr="00321F95">
        <w:t>eview</w:t>
      </w:r>
      <w:r>
        <w:t>ed</w:t>
      </w:r>
      <w:r w:rsidRPr="00321F95">
        <w:t xml:space="preserve"> process information/assumptions on existing operational facilities and facilities under construction</w:t>
      </w:r>
      <w:r>
        <w:t>; conducted</w:t>
      </w:r>
      <w:r w:rsidRPr="00321F95">
        <w:t xml:space="preserve"> site visits</w:t>
      </w:r>
      <w:r>
        <w:t>;</w:t>
      </w:r>
      <w:r w:rsidRPr="00321F95">
        <w:t xml:space="preserve"> and</w:t>
      </w:r>
      <w:r>
        <w:t>,</w:t>
      </w:r>
      <w:r w:rsidRPr="00321F95">
        <w:t xml:space="preserve"> </w:t>
      </w:r>
      <w:r>
        <w:t>reviewed</w:t>
      </w:r>
      <w:r w:rsidRPr="00321F95">
        <w:t xml:space="preserve"> pro forma.</w:t>
      </w:r>
    </w:p>
    <w:p w14:paraId="3CF643CD" w14:textId="77777777" w:rsidR="00BE4844" w:rsidRDefault="00BE4844" w:rsidP="00BE4844">
      <w:bookmarkStart w:id="13" w:name="_Hlk152081665"/>
      <w:r w:rsidRPr="00BE4844">
        <w:rPr>
          <w:b/>
          <w:color w:val="235E9F"/>
        </w:rPr>
        <w:t xml:space="preserve">Private Company, Maryland, Design of a New Compost Facility. </w:t>
      </w:r>
      <w:r w:rsidRPr="00882634">
        <w:t xml:space="preserve">Project </w:t>
      </w:r>
      <w:r>
        <w:t>Manager</w:t>
      </w:r>
      <w:r w:rsidRPr="00882634">
        <w:t xml:space="preserve"> responsible for </w:t>
      </w:r>
      <w:r>
        <w:t>p</w:t>
      </w:r>
      <w:r w:rsidRPr="00882634">
        <w:t>reparation of a conceptual design and layout of a large-size composting facility.  Prepared process calculations and site plan</w:t>
      </w:r>
      <w:r>
        <w:t xml:space="preserve"> to illustrate </w:t>
      </w:r>
      <w:r w:rsidRPr="00882634">
        <w:t xml:space="preserve">aerated static pile and </w:t>
      </w:r>
      <w:r>
        <w:t>windrow phases</w:t>
      </w:r>
      <w:r w:rsidRPr="00882634">
        <w:t xml:space="preserve">. </w:t>
      </w:r>
      <w:bookmarkEnd w:id="13"/>
      <w:r w:rsidRPr="00882634">
        <w:t xml:space="preserve"> </w:t>
      </w:r>
    </w:p>
    <w:p w14:paraId="4E93EC75" w14:textId="77777777" w:rsidR="00BE4844" w:rsidRDefault="00BE4844" w:rsidP="00BE4844">
      <w:r w:rsidRPr="00BE4844">
        <w:rPr>
          <w:b/>
          <w:color w:val="235E9F"/>
        </w:rPr>
        <w:t xml:space="preserve">Santa Cruz County, California, Design and Permitting of a New Compost Facility. </w:t>
      </w:r>
      <w:r>
        <w:t>Task Manager</w:t>
      </w:r>
      <w:r w:rsidRPr="003B203B">
        <w:t xml:space="preserve"> responsible for preparation of </w:t>
      </w:r>
      <w:r>
        <w:t>design plans and California Environmental Quality Act documents for new</w:t>
      </w:r>
      <w:r w:rsidRPr="003B203B">
        <w:t xml:space="preserve"> composting facility.  Prepared process calculations and plan</w:t>
      </w:r>
      <w:r>
        <w:t>s</w:t>
      </w:r>
      <w:r w:rsidRPr="003B203B">
        <w:t xml:space="preserve"> </w:t>
      </w:r>
      <w:r>
        <w:t>for green waste</w:t>
      </w:r>
      <w:r w:rsidRPr="003B203B">
        <w:t xml:space="preserve"> </w:t>
      </w:r>
      <w:r>
        <w:t xml:space="preserve">and food waste aerated static pile system.  </w:t>
      </w:r>
    </w:p>
    <w:p w14:paraId="1BE32E4E" w14:textId="77777777" w:rsidR="00BE4844" w:rsidRDefault="00BE4844" w:rsidP="00BE4844">
      <w:bookmarkStart w:id="14" w:name="_Hlk152081834"/>
      <w:bookmarkStart w:id="15" w:name="_Hlk152083467"/>
      <w:r w:rsidRPr="00BE4844">
        <w:rPr>
          <w:b/>
          <w:color w:val="235E9F"/>
        </w:rPr>
        <w:t xml:space="preserve">Kittitas County Solid Waste Department, Washington, Design and Permitting of a New Compost Facility. </w:t>
      </w:r>
      <w:r>
        <w:t>Task Manager</w:t>
      </w:r>
      <w:r w:rsidRPr="003B203B">
        <w:t xml:space="preserve"> responsible for preparation of </w:t>
      </w:r>
      <w:r>
        <w:t>construction documents for a hybrid</w:t>
      </w:r>
      <w:r w:rsidRPr="003B203B">
        <w:t xml:space="preserve"> composting facility.  Prepared process calculations and plan</w:t>
      </w:r>
      <w:r>
        <w:t>s</w:t>
      </w:r>
      <w:r w:rsidRPr="003B203B">
        <w:t xml:space="preserve"> to illustrate aerated static pile and windrow phases</w:t>
      </w:r>
      <w:bookmarkEnd w:id="14"/>
      <w:r w:rsidRPr="003B203B">
        <w:t>.</w:t>
      </w:r>
    </w:p>
    <w:p w14:paraId="75742C17" w14:textId="77777777" w:rsidR="00BE4844" w:rsidRDefault="00BE4844" w:rsidP="00BE4844">
      <w:bookmarkStart w:id="16" w:name="_Hlk152082042"/>
      <w:bookmarkEnd w:id="15"/>
      <w:r w:rsidRPr="00BE4844">
        <w:rPr>
          <w:b/>
          <w:color w:val="235E9F"/>
        </w:rPr>
        <w:t xml:space="preserve">Los Alamos County, New Mexico, Design of a New Compost Facility. </w:t>
      </w:r>
      <w:r>
        <w:t>Task Manager</w:t>
      </w:r>
      <w:r w:rsidRPr="003B203B">
        <w:t xml:space="preserve"> responsible for preparation of </w:t>
      </w:r>
      <w:r>
        <w:t>construction documents for a hybrid</w:t>
      </w:r>
      <w:r w:rsidRPr="003B203B">
        <w:t xml:space="preserve"> composting facility.  Prepared process calculations and plan</w:t>
      </w:r>
      <w:r>
        <w:t>s</w:t>
      </w:r>
      <w:r w:rsidRPr="003B203B">
        <w:t xml:space="preserve"> to illustrate aerated static pile and windrow phases</w:t>
      </w:r>
      <w:bookmarkEnd w:id="16"/>
      <w:r>
        <w:t>.</w:t>
      </w:r>
    </w:p>
    <w:p w14:paraId="04CC72AF" w14:textId="77777777" w:rsidR="00BE4844" w:rsidRDefault="00BE4844" w:rsidP="00BE4844">
      <w:r w:rsidRPr="00BE4844">
        <w:rPr>
          <w:b/>
          <w:color w:val="235E9F"/>
        </w:rPr>
        <w:t xml:space="preserve">Chittenden Solid Waste District, Vermont, Design and Business Analysis for Expansion of a Compost Facility. </w:t>
      </w:r>
      <w:r>
        <w:t>Project Manager</w:t>
      </w:r>
      <w:r w:rsidRPr="003B203B">
        <w:t xml:space="preserve"> responsible for preparation of </w:t>
      </w:r>
      <w:r>
        <w:t xml:space="preserve">construction documents for expansion of a </w:t>
      </w:r>
      <w:r>
        <w:lastRenderedPageBreak/>
        <w:t>hybrid</w:t>
      </w:r>
      <w:r w:rsidRPr="003B203B">
        <w:t xml:space="preserve"> composting facility.  Prepared process calculations and plan</w:t>
      </w:r>
      <w:r>
        <w:t>s</w:t>
      </w:r>
      <w:r w:rsidRPr="003B203B">
        <w:t xml:space="preserve"> to illustrate </w:t>
      </w:r>
      <w:r>
        <w:t xml:space="preserve">new </w:t>
      </w:r>
      <w:r w:rsidRPr="003B203B">
        <w:t>windrow p</w:t>
      </w:r>
      <w:r>
        <w:t>ad.</w:t>
      </w:r>
      <w:r w:rsidRPr="0013692E">
        <w:rPr>
          <w:rFonts w:ascii="Tw Cen MT" w:hAnsi="Tw Cen MT"/>
          <w:sz w:val="20"/>
        </w:rPr>
        <w:t xml:space="preserve"> </w:t>
      </w:r>
      <w:r>
        <w:rPr>
          <w:rFonts w:ascii="Tw Cen MT" w:hAnsi="Tw Cen MT"/>
          <w:sz w:val="20"/>
        </w:rPr>
        <w:t>E</w:t>
      </w:r>
      <w:r w:rsidRPr="0013692E">
        <w:t>stimated the market need for organic transfer services and identified the level of District support needed</w:t>
      </w:r>
      <w:r>
        <w:t>.</w:t>
      </w:r>
    </w:p>
    <w:p w14:paraId="32584EA9" w14:textId="77777777" w:rsidR="00BE4844" w:rsidRDefault="00BE4844" w:rsidP="00BE4844">
      <w:r w:rsidRPr="00BE4844">
        <w:rPr>
          <w:b/>
          <w:color w:val="235E9F"/>
        </w:rPr>
        <w:t xml:space="preserve">Kern County, California, Design of a New Compost Facility. </w:t>
      </w:r>
      <w:r>
        <w:t>Technical Advisor</w:t>
      </w:r>
      <w:r w:rsidRPr="003B203B">
        <w:t xml:space="preserve"> responsible for </w:t>
      </w:r>
      <w:r>
        <w:t>review</w:t>
      </w:r>
      <w:r w:rsidRPr="003B203B">
        <w:t xml:space="preserve"> of </w:t>
      </w:r>
      <w:r>
        <w:t>construction documents for new</w:t>
      </w:r>
      <w:r w:rsidRPr="003B203B">
        <w:t xml:space="preserve"> composting facility.  Prepared plan</w:t>
      </w:r>
      <w:r>
        <w:t>s</w:t>
      </w:r>
      <w:r w:rsidRPr="003B203B">
        <w:t xml:space="preserve"> </w:t>
      </w:r>
      <w:r>
        <w:t xml:space="preserve">for a covered aerated static pile system.  </w:t>
      </w:r>
    </w:p>
    <w:p w14:paraId="00CE6DE2" w14:textId="77777777" w:rsidR="00BE4844" w:rsidRDefault="00BE4844" w:rsidP="00BE4844">
      <w:r w:rsidRPr="00BE4844">
        <w:rPr>
          <w:b/>
          <w:color w:val="235E9F"/>
        </w:rPr>
        <w:t>San Diego County, California, Design and Construction of a New Compost Facility</w:t>
      </w:r>
      <w:r w:rsidRPr="003B203B">
        <w:rPr>
          <w:b/>
        </w:rPr>
        <w:t xml:space="preserve">. </w:t>
      </w:r>
      <w:r>
        <w:t>Technical Advisor</w:t>
      </w:r>
      <w:r w:rsidRPr="003B203B">
        <w:t xml:space="preserve"> responsible for </w:t>
      </w:r>
      <w:r>
        <w:t>review</w:t>
      </w:r>
      <w:r w:rsidRPr="003B203B">
        <w:t xml:space="preserve"> of </w:t>
      </w:r>
      <w:r>
        <w:t>documents for design and construction of a new</w:t>
      </w:r>
      <w:r w:rsidRPr="003B203B">
        <w:t xml:space="preserve"> composting facility.  Prepared plan</w:t>
      </w:r>
      <w:r>
        <w:t>s</w:t>
      </w:r>
      <w:r w:rsidRPr="003B203B">
        <w:t xml:space="preserve"> </w:t>
      </w:r>
      <w:r>
        <w:t>for a covered aerated static pile system, located on top of a landfill.</w:t>
      </w:r>
    </w:p>
    <w:p w14:paraId="0A5A2B55" w14:textId="77777777" w:rsidR="00BE4844" w:rsidRDefault="00BE4844" w:rsidP="00BE4844">
      <w:bookmarkStart w:id="17" w:name="_Hlk152140649"/>
      <w:r w:rsidRPr="00BE4844">
        <w:rPr>
          <w:b/>
          <w:color w:val="235E9F"/>
        </w:rPr>
        <w:t xml:space="preserve">Private Company, North Carolina, Permitting of a New Compost Facility. </w:t>
      </w:r>
      <w:r w:rsidRPr="003B203B">
        <w:t xml:space="preserve">Project Director responsible for preparation of </w:t>
      </w:r>
      <w:r>
        <w:t xml:space="preserve">a </w:t>
      </w:r>
      <w:r w:rsidRPr="00EA7E41">
        <w:t xml:space="preserve">Solid Waste Permit Application </w:t>
      </w:r>
      <w:r>
        <w:t xml:space="preserve">for a </w:t>
      </w:r>
      <w:r w:rsidRPr="003B203B">
        <w:t xml:space="preserve">composting facility.  Prepared </w:t>
      </w:r>
      <w:r>
        <w:t>erosion and sediment control documents; stormwater pollution prevention plan; and environmental justice documents.</w:t>
      </w:r>
      <w:bookmarkEnd w:id="17"/>
    </w:p>
    <w:p w14:paraId="403D0025" w14:textId="77777777" w:rsidR="00BE4844" w:rsidRDefault="00BE4844" w:rsidP="00BE4844">
      <w:r w:rsidRPr="00BE4844">
        <w:rPr>
          <w:b/>
          <w:color w:val="235E9F"/>
        </w:rPr>
        <w:t xml:space="preserve">Boulder County, Colorado, Design and Permitting of a New Compost Facility. </w:t>
      </w:r>
      <w:r>
        <w:t>Task Manager</w:t>
      </w:r>
      <w:r w:rsidRPr="00233433">
        <w:t xml:space="preserve"> responsible for </w:t>
      </w:r>
      <w:r>
        <w:t>p</w:t>
      </w:r>
      <w:r w:rsidRPr="00C1514E">
        <w:t xml:space="preserve">rovision of design services for a </w:t>
      </w:r>
      <w:r>
        <w:t>food scrap</w:t>
      </w:r>
      <w:r w:rsidRPr="00C1514E">
        <w:t xml:space="preserve"> compost system, using SG/Gore </w:t>
      </w:r>
      <w:r>
        <w:t xml:space="preserve">aerated static pile </w:t>
      </w:r>
      <w:r w:rsidRPr="00C1514E">
        <w:t>technology. </w:t>
      </w:r>
    </w:p>
    <w:p w14:paraId="7F3B6D7B" w14:textId="77777777" w:rsidR="00BE4844" w:rsidRDefault="00BE4844" w:rsidP="00BE4844">
      <w:r w:rsidRPr="00BE4844">
        <w:rPr>
          <w:b/>
          <w:color w:val="235E9F"/>
        </w:rPr>
        <w:t xml:space="preserve">Grounds for a Peel, New York, Permitting of a New Compost Facility. </w:t>
      </w:r>
      <w:r w:rsidRPr="003B203B">
        <w:t xml:space="preserve">Project </w:t>
      </w:r>
      <w:r>
        <w:t>Manager</w:t>
      </w:r>
      <w:r w:rsidRPr="003B203B">
        <w:t xml:space="preserve"> responsible for preparation of </w:t>
      </w:r>
      <w:r>
        <w:t>drawings and narrative for a State Registration</w:t>
      </w:r>
      <w:r w:rsidRPr="00EA7E41">
        <w:t xml:space="preserve"> </w:t>
      </w:r>
      <w:r>
        <w:t xml:space="preserve">for a </w:t>
      </w:r>
      <w:r w:rsidRPr="003B203B">
        <w:t xml:space="preserve">composting facility.  </w:t>
      </w:r>
      <w:r>
        <w:t xml:space="preserve">The facility accepted food scraps and used </w:t>
      </w:r>
      <w:proofErr w:type="gramStart"/>
      <w:r>
        <w:t>aerated</w:t>
      </w:r>
      <w:proofErr w:type="gramEnd"/>
      <w:r>
        <w:t xml:space="preserve"> static pile system for processing.</w:t>
      </w:r>
    </w:p>
    <w:p w14:paraId="25E40EB5" w14:textId="77777777" w:rsidR="00BE4844" w:rsidRDefault="00BE4844" w:rsidP="00BE4844">
      <w:bookmarkStart w:id="18" w:name="_Hlk152141192"/>
      <w:r w:rsidRPr="00BE4844">
        <w:rPr>
          <w:b/>
          <w:color w:val="235E9F"/>
        </w:rPr>
        <w:t xml:space="preserve">Natural Grain, New York, Permitting of a New Compost Facility. </w:t>
      </w:r>
      <w:r w:rsidRPr="003B203B">
        <w:t xml:space="preserve">Project </w:t>
      </w:r>
      <w:r>
        <w:t>Manager</w:t>
      </w:r>
      <w:r w:rsidRPr="003B203B">
        <w:t xml:space="preserve"> responsible for preparation of </w:t>
      </w:r>
      <w:r>
        <w:t>drawings and narrative for a State Registration</w:t>
      </w:r>
      <w:r w:rsidRPr="00EA7E41">
        <w:t xml:space="preserve"> </w:t>
      </w:r>
      <w:r>
        <w:t xml:space="preserve">for a </w:t>
      </w:r>
      <w:r w:rsidRPr="003B203B">
        <w:t>composting facility</w:t>
      </w:r>
      <w:bookmarkEnd w:id="18"/>
      <w:r w:rsidRPr="003B203B">
        <w:t xml:space="preserve">.  </w:t>
      </w:r>
    </w:p>
    <w:p w14:paraId="3914F585" w14:textId="77777777" w:rsidR="00BE4844" w:rsidRDefault="00BE4844" w:rsidP="00BE4844">
      <w:r w:rsidRPr="00BE4844">
        <w:rPr>
          <w:b/>
          <w:color w:val="235E9F"/>
        </w:rPr>
        <w:t xml:space="preserve">Schenectady County, New York, Permit Support for a Compost Facility. </w:t>
      </w:r>
      <w:r w:rsidRPr="005D15B0">
        <w:t xml:space="preserve">Project Manager responsible for preparation of </w:t>
      </w:r>
      <w:r>
        <w:t xml:space="preserve">an operations and maintenance manual </w:t>
      </w:r>
      <w:r w:rsidRPr="005D15B0">
        <w:t xml:space="preserve">for a </w:t>
      </w:r>
      <w:r>
        <w:t xml:space="preserve">yard waste </w:t>
      </w:r>
      <w:r w:rsidRPr="005D15B0">
        <w:t>composting facility</w:t>
      </w:r>
      <w:r>
        <w:t xml:space="preserve"> to support </w:t>
      </w:r>
      <w:proofErr w:type="gramStart"/>
      <w:r>
        <w:t>a permit</w:t>
      </w:r>
      <w:proofErr w:type="gramEnd"/>
      <w:r>
        <w:t xml:space="preserve"> renewal.</w:t>
      </w:r>
    </w:p>
    <w:p w14:paraId="741BB8E5" w14:textId="77777777" w:rsidR="00BE4844" w:rsidRDefault="00BE4844" w:rsidP="00BE4844">
      <w:r w:rsidRPr="00BE4844">
        <w:rPr>
          <w:b/>
          <w:color w:val="235E9F"/>
        </w:rPr>
        <w:t>Sullivan County, New York, Organics Management Feasibility Study.</w:t>
      </w:r>
      <w:r w:rsidRPr="00BE4844">
        <w:rPr>
          <w:color w:val="235E9F"/>
        </w:rPr>
        <w:t xml:space="preserve">  </w:t>
      </w:r>
      <w:r w:rsidRPr="00F34808">
        <w:t xml:space="preserve">Project manager for preparation of an organics management plan feasibility study that considered diversion of organics from residential, </w:t>
      </w:r>
      <w:proofErr w:type="gramStart"/>
      <w:r w:rsidRPr="00F34808">
        <w:t>commercial</w:t>
      </w:r>
      <w:proofErr w:type="gramEnd"/>
      <w:r w:rsidRPr="00F34808">
        <w:t xml:space="preserve"> and institutional generators, and included a technology review for capture/collection and processing of organics.  Tasks included </w:t>
      </w:r>
      <w:proofErr w:type="gramStart"/>
      <w:r w:rsidRPr="00F34808">
        <w:t>siting</w:t>
      </w:r>
      <w:proofErr w:type="gramEnd"/>
      <w:r w:rsidRPr="00F34808">
        <w:t>, marketing, education, public outreach, and staff training.</w:t>
      </w:r>
    </w:p>
    <w:p w14:paraId="66911144" w14:textId="77777777" w:rsidR="00BE4844" w:rsidRPr="00F34808" w:rsidRDefault="00BE4844" w:rsidP="00BE4844">
      <w:r w:rsidRPr="00BE4844">
        <w:rPr>
          <w:b/>
          <w:color w:val="235E9F"/>
        </w:rPr>
        <w:t>Public Entities, Connecticut and Virginia, Compost Pilot Tests.</w:t>
      </w:r>
      <w:r w:rsidRPr="00BE4844">
        <w:rPr>
          <w:color w:val="235E9F"/>
        </w:rPr>
        <w:t xml:space="preserve">  </w:t>
      </w:r>
      <w:r w:rsidRPr="00F34808">
        <w:t xml:space="preserve">Technical advisor for </w:t>
      </w:r>
      <w:r>
        <w:t>two</w:t>
      </w:r>
      <w:r w:rsidRPr="00F34808">
        <w:t xml:space="preserve"> separate compost pilot tests, with test </w:t>
      </w:r>
      <w:r>
        <w:t>f</w:t>
      </w:r>
      <w:r w:rsidRPr="00F34808">
        <w:t>acilities located in Virginia</w:t>
      </w:r>
      <w:r>
        <w:t xml:space="preserve"> and</w:t>
      </w:r>
      <w:r w:rsidRPr="00F34808">
        <w:t xml:space="preserve"> Connecticut.  Feedstocks included food scrap and biosolids.  A total of </w:t>
      </w:r>
      <w:r>
        <w:t>five</w:t>
      </w:r>
      <w:r w:rsidRPr="00F34808">
        <w:t xml:space="preserve"> test batches were studied over a 14-month period.</w:t>
      </w:r>
    </w:p>
    <w:p w14:paraId="66504314" w14:textId="77777777" w:rsidR="00BE4844" w:rsidRPr="00F34808" w:rsidRDefault="00BE4844" w:rsidP="00BE4844">
      <w:pPr>
        <w:rPr>
          <w:b/>
        </w:rPr>
      </w:pPr>
      <w:r w:rsidRPr="00BE4844">
        <w:rPr>
          <w:b/>
          <w:color w:val="235E9F"/>
        </w:rPr>
        <w:t xml:space="preserve">Public and Private Entities, Massachusetts, Rhode Island, New Jersey, Windrow Compost Operations.  </w:t>
      </w:r>
      <w:r w:rsidRPr="00F34808">
        <w:t xml:space="preserve">Project </w:t>
      </w:r>
      <w:r>
        <w:t>D</w:t>
      </w:r>
      <w:r w:rsidRPr="00F34808">
        <w:t xml:space="preserve">irector for operations of six windrow compost facilities, managing yard, food, manure, and industrial food wastes.  Tasks included site layout, permitting, and operations services, including provision and use of a truck-mounted mixer to mix food and leaves, and a compost turner to turn the </w:t>
      </w:r>
      <w:proofErr w:type="gramStart"/>
      <w:r w:rsidRPr="00F34808">
        <w:t>windrows</w:t>
      </w:r>
      <w:proofErr w:type="gramEnd"/>
      <w:r w:rsidRPr="00F34808">
        <w:t>.</w:t>
      </w:r>
      <w:r w:rsidRPr="00F34808">
        <w:rPr>
          <w:b/>
        </w:rPr>
        <w:t xml:space="preserve"> </w:t>
      </w:r>
    </w:p>
    <w:p w14:paraId="302A4D41" w14:textId="77777777" w:rsidR="00BE4844" w:rsidRPr="00F34808" w:rsidRDefault="00BE4844" w:rsidP="00BE4844">
      <w:r w:rsidRPr="00BE4844">
        <w:rPr>
          <w:b/>
          <w:color w:val="235E9F"/>
        </w:rPr>
        <w:t xml:space="preserve">Private Company, US Sites, Compost Standards and Regulatory Support.  </w:t>
      </w:r>
      <w:r w:rsidRPr="00F34808">
        <w:t xml:space="preserve">Project manager for development of minimum, standard site criteria (design, </w:t>
      </w:r>
      <w:proofErr w:type="gramStart"/>
      <w:r w:rsidRPr="00F34808">
        <w:t>construction</w:t>
      </w:r>
      <w:proofErr w:type="gramEnd"/>
      <w:r w:rsidRPr="00F34808">
        <w:t xml:space="preserve"> and operation) for compost production for a Fortune 1000 company.  Provided regulatory support for various facilities operations.</w:t>
      </w:r>
    </w:p>
    <w:p w14:paraId="61E27B2C" w14:textId="77777777" w:rsidR="00BE4844" w:rsidRDefault="00BE4844" w:rsidP="00BE4844"/>
    <w:p w14:paraId="489C288A" w14:textId="77777777" w:rsidR="00BE4844" w:rsidRPr="00BE4844" w:rsidRDefault="00BE4844" w:rsidP="00BE4844">
      <w:pPr>
        <w:pStyle w:val="ResumeHeading3"/>
        <w:rPr>
          <w:color w:val="235E9F"/>
        </w:rPr>
      </w:pPr>
      <w:r w:rsidRPr="00BE4844">
        <w:rPr>
          <w:color w:val="235E9F"/>
        </w:rPr>
        <w:t>Solid Waste Master Plan</w:t>
      </w:r>
    </w:p>
    <w:p w14:paraId="29CC2301" w14:textId="77777777" w:rsidR="00BE4844" w:rsidRDefault="00BE4844" w:rsidP="00BE4844">
      <w:pPr>
        <w:spacing w:after="120"/>
        <w:rPr>
          <w:b/>
        </w:rPr>
      </w:pPr>
      <w:r w:rsidRPr="00BE4844">
        <w:rPr>
          <w:b/>
          <w:color w:val="235E9F"/>
          <w:szCs w:val="22"/>
        </w:rPr>
        <w:t>Ontario County, New York, Transfer Station Study</w:t>
      </w:r>
      <w:r>
        <w:rPr>
          <w:b/>
          <w:szCs w:val="22"/>
        </w:rPr>
        <w:t xml:space="preserve">.  </w:t>
      </w:r>
      <w:r w:rsidRPr="00FD4623">
        <w:rPr>
          <w:szCs w:val="22"/>
        </w:rPr>
        <w:t xml:space="preserve">Project </w:t>
      </w:r>
      <w:r>
        <w:rPr>
          <w:szCs w:val="22"/>
        </w:rPr>
        <w:t>D</w:t>
      </w:r>
      <w:r w:rsidRPr="00FD4623">
        <w:rPr>
          <w:szCs w:val="22"/>
        </w:rPr>
        <w:t>irector for</w:t>
      </w:r>
      <w:r>
        <w:rPr>
          <w:b/>
          <w:szCs w:val="22"/>
        </w:rPr>
        <w:t xml:space="preserve"> </w:t>
      </w:r>
      <w:r w:rsidRPr="00D95629">
        <w:rPr>
          <w:szCs w:val="22"/>
        </w:rPr>
        <w:t>Solid Waste Management Program Assessment and Transfer Station Consolidation Study</w:t>
      </w:r>
      <w:r>
        <w:rPr>
          <w:szCs w:val="22"/>
        </w:rPr>
        <w:t xml:space="preserve">. </w:t>
      </w:r>
      <w:r w:rsidRPr="00D95629">
        <w:rPr>
          <w:szCs w:val="22"/>
        </w:rPr>
        <w:t>Performed comprehensive</w:t>
      </w:r>
      <w:r>
        <w:rPr>
          <w:szCs w:val="22"/>
        </w:rPr>
        <w:t xml:space="preserve"> review of existing County transfer station/convenience center system</w:t>
      </w:r>
      <w:r w:rsidRPr="00D95629">
        <w:rPr>
          <w:szCs w:val="22"/>
        </w:rPr>
        <w:t xml:space="preserve"> (including inventory of </w:t>
      </w:r>
      <w:r>
        <w:rPr>
          <w:szCs w:val="22"/>
        </w:rPr>
        <w:t xml:space="preserve">majority of </w:t>
      </w:r>
      <w:r w:rsidRPr="00D95629">
        <w:rPr>
          <w:szCs w:val="22"/>
        </w:rPr>
        <w:t>County</w:t>
      </w:r>
      <w:r>
        <w:rPr>
          <w:szCs w:val="22"/>
        </w:rPr>
        <w:t xml:space="preserve"> and Municipal</w:t>
      </w:r>
      <w:r w:rsidRPr="00D95629">
        <w:rPr>
          <w:szCs w:val="22"/>
        </w:rPr>
        <w:t xml:space="preserve"> </w:t>
      </w:r>
      <w:r>
        <w:rPr>
          <w:szCs w:val="22"/>
        </w:rPr>
        <w:t xml:space="preserve">solid waste </w:t>
      </w:r>
      <w:r w:rsidRPr="00D95629">
        <w:rPr>
          <w:szCs w:val="22"/>
        </w:rPr>
        <w:t>facilities).  Developed analysis report and program guide to assist with decisions regarding solid waste program and infrastructure development for county.</w:t>
      </w:r>
      <w:r>
        <w:rPr>
          <w:szCs w:val="22"/>
        </w:rPr>
        <w:t xml:space="preserve"> </w:t>
      </w:r>
    </w:p>
    <w:p w14:paraId="1767B448" w14:textId="77777777" w:rsidR="00BE4844" w:rsidRPr="00FA39C2" w:rsidRDefault="00BE4844" w:rsidP="00BE4844">
      <w:r w:rsidRPr="00BE4844">
        <w:rPr>
          <w:b/>
          <w:color w:val="235E9F"/>
        </w:rPr>
        <w:t>Development Authority of the North Country, New York, MRF Feasibility Study.</w:t>
      </w:r>
      <w:r w:rsidRPr="00BE4844">
        <w:rPr>
          <w:color w:val="235E9F"/>
        </w:rPr>
        <w:t xml:space="preserve">  </w:t>
      </w:r>
      <w:r w:rsidRPr="00D61F4C">
        <w:t xml:space="preserve">Project </w:t>
      </w:r>
      <w:r>
        <w:t>Directo</w:t>
      </w:r>
      <w:r w:rsidRPr="00D61F4C">
        <w:t xml:space="preserve">r for MRF feasibility study, considering installation of </w:t>
      </w:r>
      <w:r>
        <w:t xml:space="preserve">a </w:t>
      </w:r>
      <w:r w:rsidRPr="00D61F4C">
        <w:t xml:space="preserve">MRF at one of three locations in </w:t>
      </w:r>
      <w:r>
        <w:t xml:space="preserve">the </w:t>
      </w:r>
      <w:r w:rsidRPr="00D61F4C">
        <w:t xml:space="preserve">service area.  </w:t>
      </w:r>
      <w:r>
        <w:t>Also, p</w:t>
      </w:r>
      <w:r w:rsidRPr="00FA39C2">
        <w:t xml:space="preserve">roject manager for preparation of a solid waste management plan (SWMP) for Jefferson, St. Lawrence, and Lewis Counties in New York. Tasks included review of the current solid waste management system; review of solid waste management options; evaluation of regulatory requirements; preparation of cost estimates and life-cycle analyses; attendance at meetings and public hearings; </w:t>
      </w:r>
      <w:proofErr w:type="gramStart"/>
      <w:r w:rsidRPr="00FA39C2">
        <w:t>and,</w:t>
      </w:r>
      <w:proofErr w:type="gramEnd"/>
      <w:r w:rsidRPr="00FA39C2">
        <w:t xml:space="preserve"> preparation of a draft and final SWMP.</w:t>
      </w:r>
    </w:p>
    <w:p w14:paraId="007BFC9C" w14:textId="77777777" w:rsidR="00BE4844" w:rsidRPr="00BE4844" w:rsidRDefault="00BE4844" w:rsidP="00BE4844">
      <w:pPr>
        <w:pStyle w:val="ResumeHeading3"/>
        <w:rPr>
          <w:color w:val="235E9F"/>
        </w:rPr>
      </w:pPr>
      <w:r w:rsidRPr="00BE4844">
        <w:rPr>
          <w:color w:val="235E9F"/>
        </w:rPr>
        <w:t>Landfill Engineering</w:t>
      </w:r>
    </w:p>
    <w:p w14:paraId="2F96A6F8" w14:textId="77777777" w:rsidR="00BE4844" w:rsidRPr="00233433" w:rsidRDefault="00BE4844" w:rsidP="00BE4844">
      <w:r w:rsidRPr="00BE4844">
        <w:rPr>
          <w:b/>
          <w:color w:val="235E9F"/>
          <w:szCs w:val="24"/>
        </w:rPr>
        <w:t xml:space="preserve">City of New York, Closure Design for Section 1/9, Fresh Kills Landfill.  </w:t>
      </w:r>
      <w:r w:rsidRPr="00637B44">
        <w:rPr>
          <w:bCs/>
          <w:color w:val="000000"/>
          <w:szCs w:val="24"/>
        </w:rPr>
        <w:t>Project Manager for d</w:t>
      </w:r>
      <w:r w:rsidRPr="00637B44">
        <w:rPr>
          <w:bCs/>
          <w:szCs w:val="24"/>
        </w:rPr>
        <w:t>esign</w:t>
      </w:r>
      <w:r w:rsidRPr="00220F83">
        <w:rPr>
          <w:szCs w:val="24"/>
        </w:rPr>
        <w:t xml:space="preserve"> of final cover, landfill gas, and stormwater management systems, and preparation of construction </w:t>
      </w:r>
      <w:r w:rsidRPr="00986073">
        <w:rPr>
          <w:szCs w:val="22"/>
        </w:rPr>
        <w:t>documents.</w:t>
      </w:r>
      <w:r w:rsidRPr="00986073">
        <w:rPr>
          <w:color w:val="000000"/>
          <w:szCs w:val="22"/>
        </w:rPr>
        <w:t xml:space="preserve"> For project from </w:t>
      </w:r>
      <w:r w:rsidRPr="00986073">
        <w:rPr>
          <w:szCs w:val="22"/>
        </w:rPr>
        <w:t>2013-present, Project Manager responsible for the design of the closure systems for Section 1/9 of the Fresh Kills Landfill (312 acres).  Tasks included site investigations, wetlands studies</w:t>
      </w:r>
      <w:r w:rsidRPr="00986073">
        <w:rPr>
          <w:szCs w:val="24"/>
        </w:rPr>
        <w:t>, stormwater, wetlands, and solid waste permitting, design of final cover, landfill gas, and stormwater management systems, and preparation of construction documents for the closure.</w:t>
      </w:r>
      <w:r>
        <w:rPr>
          <w:szCs w:val="24"/>
        </w:rPr>
        <w:t xml:space="preserve">  For prior project, tasks included </w:t>
      </w:r>
      <w:r w:rsidRPr="00986073">
        <w:rPr>
          <w:szCs w:val="24"/>
        </w:rPr>
        <w:t>design and engineering</w:t>
      </w:r>
      <w:r>
        <w:rPr>
          <w:szCs w:val="24"/>
        </w:rPr>
        <w:t xml:space="preserve"> of Section 2/8 final closure; </w:t>
      </w:r>
      <w:r w:rsidRPr="00986073">
        <w:rPr>
          <w:szCs w:val="24"/>
        </w:rPr>
        <w:t xml:space="preserve">design and engineering of Section 3/4 final </w:t>
      </w:r>
      <w:r>
        <w:rPr>
          <w:szCs w:val="24"/>
        </w:rPr>
        <w:t>closure; p</w:t>
      </w:r>
      <w:r w:rsidRPr="00986073">
        <w:rPr>
          <w:szCs w:val="24"/>
        </w:rPr>
        <w:t xml:space="preserve">ermitting of </w:t>
      </w:r>
      <w:r>
        <w:rPr>
          <w:szCs w:val="24"/>
        </w:rPr>
        <w:t xml:space="preserve">storm water management system; </w:t>
      </w:r>
      <w:proofErr w:type="gramStart"/>
      <w:r>
        <w:rPr>
          <w:szCs w:val="24"/>
        </w:rPr>
        <w:t>and,</w:t>
      </w:r>
      <w:proofErr w:type="gramEnd"/>
      <w:r>
        <w:rPr>
          <w:szCs w:val="24"/>
        </w:rPr>
        <w:t xml:space="preserve"> </w:t>
      </w:r>
      <w:r w:rsidRPr="00986073">
        <w:rPr>
          <w:szCs w:val="24"/>
        </w:rPr>
        <w:t>design and engineering of Phase I storm water management system</w:t>
      </w:r>
      <w:r>
        <w:rPr>
          <w:szCs w:val="24"/>
        </w:rPr>
        <w:t>.</w:t>
      </w:r>
      <w:r w:rsidRPr="00233433">
        <w:t xml:space="preserve"> </w:t>
      </w:r>
    </w:p>
    <w:p w14:paraId="419037B6" w14:textId="77777777" w:rsidR="00BE4844" w:rsidRPr="00BE4844" w:rsidRDefault="00BE4844" w:rsidP="00BE4844">
      <w:pPr>
        <w:pStyle w:val="ResumeHeading3"/>
        <w:rPr>
          <w:color w:val="235E9F"/>
        </w:rPr>
      </w:pPr>
      <w:r w:rsidRPr="00BE4844">
        <w:rPr>
          <w:color w:val="235E9F"/>
        </w:rPr>
        <w:t>Landfill Gas Management</w:t>
      </w:r>
    </w:p>
    <w:p w14:paraId="54B60843" w14:textId="77777777" w:rsidR="00BE4844" w:rsidRPr="00233433" w:rsidRDefault="00BE4844" w:rsidP="00BE4844">
      <w:r w:rsidRPr="00BE4844">
        <w:rPr>
          <w:b/>
          <w:color w:val="235E9F"/>
        </w:rPr>
        <w:t>Waste Management, Pennsylvania, LFG Processing.</w:t>
      </w:r>
      <w:r w:rsidRPr="00BE4844">
        <w:rPr>
          <w:color w:val="235E9F"/>
        </w:rPr>
        <w:t xml:space="preserve"> </w:t>
      </w:r>
      <w:r w:rsidRPr="00637B44">
        <w:rPr>
          <w:bCs/>
        </w:rPr>
        <w:t>Project Manager for design</w:t>
      </w:r>
      <w:r w:rsidRPr="005430FE">
        <w:t xml:space="preserve"> and preparation of construction documents for landfill gas blower/dehydration station, including original system in 2017 and expansion in 2020.  LFG is sent via dedicated pipeline to end user.</w:t>
      </w:r>
      <w:r w:rsidRPr="00233433">
        <w:t xml:space="preserve">  </w:t>
      </w:r>
    </w:p>
    <w:p w14:paraId="6667CAE7" w14:textId="77777777" w:rsidR="00BE4844" w:rsidRPr="00233433" w:rsidRDefault="00BE4844" w:rsidP="00BE4844">
      <w:pPr>
        <w:pStyle w:val="ResumeHeading2"/>
      </w:pPr>
      <w:r w:rsidRPr="00233433">
        <w:t>Presentations</w:t>
      </w:r>
    </w:p>
    <w:p w14:paraId="36DFF495" w14:textId="77777777" w:rsidR="00BE4844" w:rsidRPr="00233433" w:rsidRDefault="00BE4844" w:rsidP="00BE4844">
      <w:bookmarkStart w:id="19" w:name="_Hlk152142978"/>
      <w:r>
        <w:t>McCarron, G. P.,</w:t>
      </w:r>
      <w:r w:rsidRPr="00233433">
        <w:t xml:space="preserve"> </w:t>
      </w:r>
      <w:bookmarkEnd w:id="19"/>
      <w:r w:rsidRPr="00233433">
        <w:t>“</w:t>
      </w:r>
      <w:r>
        <w:t>Compost Design and Technology</w:t>
      </w:r>
      <w:r w:rsidRPr="00233433">
        <w:t xml:space="preserve">”, </w:t>
      </w:r>
      <w:r>
        <w:t>Tennessee Compost Council State Chapter Conference</w:t>
      </w:r>
      <w:r w:rsidRPr="00233433">
        <w:t xml:space="preserve">, </w:t>
      </w:r>
      <w:r>
        <w:t>November 2023</w:t>
      </w:r>
      <w:r w:rsidRPr="00233433">
        <w:t>.</w:t>
      </w:r>
    </w:p>
    <w:p w14:paraId="48B6CAD9" w14:textId="77777777" w:rsidR="00BE4844" w:rsidRPr="008678CD" w:rsidRDefault="00BE4844" w:rsidP="00BE4844">
      <w:r w:rsidRPr="000E094B">
        <w:t xml:space="preserve">McCarron, G. P., </w:t>
      </w:r>
      <w:r w:rsidRPr="008678CD">
        <w:t>“</w:t>
      </w:r>
      <w:r>
        <w:t>Organics Feasibility Study for Sullivan County</w:t>
      </w:r>
      <w:r w:rsidRPr="008678CD">
        <w:t xml:space="preserve">”, </w:t>
      </w:r>
      <w:r>
        <w:t>New York Organics Summit</w:t>
      </w:r>
      <w:r w:rsidRPr="008678CD">
        <w:t>, April 20</w:t>
      </w:r>
      <w:r>
        <w:t>2</w:t>
      </w:r>
      <w:r w:rsidRPr="008678CD">
        <w:t>3.</w:t>
      </w:r>
    </w:p>
    <w:p w14:paraId="0FFBA4B8" w14:textId="77777777" w:rsidR="00B20CDD" w:rsidRDefault="00B20CDD" w:rsidP="00E96AF8"/>
    <w:sectPr w:rsidR="00B20CDD" w:rsidSect="008F1415">
      <w:headerReference w:type="default" r:id="rId12"/>
      <w:footerReference w:type="default" r:id="rId13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76F380" w14:textId="77777777" w:rsidR="00723489" w:rsidRDefault="00723489" w:rsidP="00233433">
      <w:r>
        <w:separator/>
      </w:r>
    </w:p>
    <w:p w14:paraId="5A6861C5" w14:textId="77777777" w:rsidR="00723489" w:rsidRDefault="00723489" w:rsidP="00233433"/>
  </w:endnote>
  <w:endnote w:type="continuationSeparator" w:id="0">
    <w:p w14:paraId="30E0D449" w14:textId="77777777" w:rsidR="00723489" w:rsidRDefault="00723489" w:rsidP="00233433">
      <w:r>
        <w:continuationSeparator/>
      </w:r>
    </w:p>
    <w:p w14:paraId="3C3CD241" w14:textId="77777777" w:rsidR="00723489" w:rsidRDefault="00723489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altName w:val="Times New Roman"/>
    <w:panose1 w:val="00000000000000000000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B8AFF" w14:textId="5101E738" w:rsidR="00723489" w:rsidRPr="00B74DA0" w:rsidRDefault="00723489" w:rsidP="00723489">
    <w:pPr>
      <w:pBdr>
        <w:top w:val="single" w:sz="4" w:space="0" w:color="auto"/>
      </w:pBdr>
      <w:tabs>
        <w:tab w:val="left" w:pos="2880"/>
        <w:tab w:val="right" w:pos="9360"/>
      </w:tabs>
      <w:spacing w:after="0" w:line="256" w:lineRule="auto"/>
      <w:rPr>
        <w:rFonts w:ascii="Century Gothic" w:eastAsia="Century Gothic" w:hAnsi="Century Gothic"/>
        <w:color w:val="A6A6A6"/>
        <w:sz w:val="18"/>
      </w:rPr>
    </w:pPr>
    <w:r w:rsidRPr="00B74DA0">
      <w:rPr>
        <w:rFonts w:ascii="Century Gothic" w:eastAsia="Century Gothic" w:hAnsi="Century Gothic"/>
        <w:b/>
        <w:color w:val="A6A6A6"/>
        <w:sz w:val="18"/>
      </w:rPr>
      <w:t xml:space="preserve">SCS </w:t>
    </w:r>
    <w:proofErr w:type="gramStart"/>
    <w:r w:rsidRPr="00B74DA0">
      <w:rPr>
        <w:rFonts w:ascii="Century Gothic" w:eastAsia="Century Gothic" w:hAnsi="Century Gothic"/>
        <w:b/>
        <w:color w:val="A6A6A6"/>
        <w:sz w:val="18"/>
      </w:rPr>
      <w:t>Resume</w:t>
    </w:r>
    <w:r w:rsidRPr="00B74DA0">
      <w:rPr>
        <w:rFonts w:ascii="Century Gothic" w:eastAsia="Century Gothic" w:hAnsi="Century Gothic"/>
        <w:color w:val="A6A6A6"/>
        <w:sz w:val="18"/>
      </w:rPr>
      <w:t xml:space="preserve">  |</w:t>
    </w:r>
    <w:proofErr w:type="gramEnd"/>
    <w:r w:rsidRPr="00B74DA0">
      <w:rPr>
        <w:rFonts w:ascii="Century Gothic" w:eastAsia="Century Gothic" w:hAnsi="Century Gothic"/>
        <w:color w:val="A6A6A6"/>
        <w:sz w:val="18"/>
      </w:rPr>
      <w:t xml:space="preserve">  </w:t>
    </w:r>
    <w:r w:rsidR="00BE4844">
      <w:rPr>
        <w:rFonts w:ascii="Century Gothic" w:eastAsia="Century Gothic" w:hAnsi="Century Gothic"/>
        <w:color w:val="A6A6A6"/>
        <w:sz w:val="18"/>
      </w:rPr>
      <w:t>McCarron</w:t>
    </w:r>
    <w:r w:rsidRPr="00B74DA0">
      <w:rPr>
        <w:rFonts w:ascii="Century Gothic" w:eastAsia="Century Gothic" w:hAnsi="Century Gothic"/>
        <w:sz w:val="18"/>
      </w:rPr>
      <w:tab/>
    </w:r>
    <w:r w:rsidRPr="00B74DA0">
      <w:rPr>
        <w:rFonts w:ascii="Century Gothic" w:eastAsia="Century Gothic" w:hAnsi="Century Gothic"/>
        <w:sz w:val="18"/>
      </w:rPr>
      <w:tab/>
    </w:r>
    <w:hyperlink r:id="rId1" w:history="1">
      <w:r w:rsidRPr="00B74DA0">
        <w:rPr>
          <w:rFonts w:ascii="Century Gothic" w:eastAsia="Century Gothic" w:hAnsi="Century Gothic"/>
          <w:noProof/>
          <w:color w:val="A6A6A6"/>
          <w:sz w:val="18"/>
        </w:rPr>
        <w:t>www.scsengineers.com</w:t>
      </w:r>
    </w:hyperlink>
    <w:r w:rsidRPr="00B74DA0">
      <w:rPr>
        <w:rFonts w:ascii="Century Gothic" w:eastAsia="Century Gothic" w:hAnsi="Century Gothic"/>
        <w:color w:val="6C001E"/>
        <w:sz w:val="18"/>
      </w:rPr>
      <w:t xml:space="preserve"> </w:t>
    </w:r>
  </w:p>
  <w:p w14:paraId="1C802750" w14:textId="77777777" w:rsidR="00FC4F52" w:rsidRPr="00723489" w:rsidRDefault="00723489" w:rsidP="00723489">
    <w:pPr>
      <w:tabs>
        <w:tab w:val="left" w:pos="536"/>
        <w:tab w:val="left" w:pos="2127"/>
        <w:tab w:val="left" w:pos="2745"/>
        <w:tab w:val="center" w:pos="4680"/>
        <w:tab w:val="right" w:pos="9360"/>
      </w:tabs>
      <w:spacing w:after="0" w:line="256" w:lineRule="auto"/>
      <w:rPr>
        <w:rFonts w:ascii="Century Gothic" w:eastAsia="Century Gothic" w:hAnsi="Century Gothic"/>
        <w:sz w:val="18"/>
      </w:rPr>
    </w:pPr>
    <w:r w:rsidRPr="00B74DA0">
      <w:rPr>
        <w:rFonts w:ascii="Century Gothic" w:eastAsia="Century Gothic" w:hAnsi="Century Gothic"/>
        <w:sz w:val="18"/>
      </w:rPr>
      <w:tab/>
    </w:r>
    <w:r w:rsidRPr="00B74DA0">
      <w:rPr>
        <w:rFonts w:ascii="Century Gothic" w:eastAsia="Century Gothic" w:hAnsi="Century Gothic"/>
        <w:sz w:val="18"/>
      </w:rPr>
      <w:tab/>
    </w:r>
    <w:r w:rsidRPr="00B74DA0">
      <w:rPr>
        <w:rFonts w:ascii="Century Gothic" w:eastAsia="Century Gothic" w:hAnsi="Century Gothic"/>
        <w:sz w:val="18"/>
      </w:rPr>
      <w:tab/>
    </w:r>
    <w:r w:rsidRPr="00B74DA0">
      <w:rPr>
        <w:rFonts w:ascii="Century Gothic" w:eastAsia="Century Gothic" w:hAnsi="Century Gothic"/>
        <w:sz w:val="18"/>
      </w:rPr>
      <w:tab/>
    </w:r>
    <w:r w:rsidRPr="00B74DA0">
      <w:rPr>
        <w:rFonts w:ascii="Century Gothic" w:eastAsia="Century Gothic" w:hAnsi="Century Gothic"/>
        <w:sz w:val="18"/>
      </w:rPr>
      <w:fldChar w:fldCharType="begin"/>
    </w:r>
    <w:r w:rsidRPr="00B74DA0">
      <w:rPr>
        <w:rFonts w:ascii="Century Gothic" w:eastAsia="Century Gothic" w:hAnsi="Century Gothic"/>
        <w:sz w:val="18"/>
      </w:rPr>
      <w:instrText xml:space="preserve"> PAGE  \* Arabic  \* MERGEFORMAT </w:instrText>
    </w:r>
    <w:r w:rsidRPr="00B74DA0">
      <w:rPr>
        <w:rFonts w:ascii="Century Gothic" w:eastAsia="Century Gothic" w:hAnsi="Century Gothic"/>
        <w:sz w:val="18"/>
      </w:rPr>
      <w:fldChar w:fldCharType="separate"/>
    </w:r>
    <w:r>
      <w:rPr>
        <w:rFonts w:ascii="Century Gothic" w:eastAsia="Century Gothic" w:hAnsi="Century Gothic"/>
        <w:sz w:val="18"/>
      </w:rPr>
      <w:t>1</w:t>
    </w:r>
    <w:r w:rsidRPr="00B74DA0">
      <w:rPr>
        <w:rFonts w:ascii="Century Gothic" w:eastAsia="Century Gothic" w:hAnsi="Century Gothic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1BFA31" w14:textId="77777777" w:rsidR="00723489" w:rsidRDefault="00723489" w:rsidP="00233433">
      <w:r>
        <w:separator/>
      </w:r>
    </w:p>
    <w:p w14:paraId="3159E3DF" w14:textId="77777777" w:rsidR="00723489" w:rsidRDefault="00723489" w:rsidP="00233433"/>
  </w:footnote>
  <w:footnote w:type="continuationSeparator" w:id="0">
    <w:p w14:paraId="50EE1AFF" w14:textId="77777777" w:rsidR="00723489" w:rsidRDefault="00723489" w:rsidP="00233433">
      <w:r>
        <w:continuationSeparator/>
      </w:r>
    </w:p>
    <w:p w14:paraId="598E97D4" w14:textId="77777777" w:rsidR="00723489" w:rsidRDefault="00723489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E016D" w14:textId="77777777" w:rsidR="00A63105" w:rsidRDefault="0072348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340D9C5" wp14:editId="19EF4052">
          <wp:simplePos x="0" y="0"/>
          <wp:positionH relativeFrom="margin">
            <wp:posOffset>0</wp:posOffset>
          </wp:positionH>
          <wp:positionV relativeFrom="paragraph">
            <wp:posOffset>142875</wp:posOffset>
          </wp:positionV>
          <wp:extent cx="5944235" cy="176530"/>
          <wp:effectExtent l="0" t="0" r="0" b="0"/>
          <wp:wrapTight wrapText="bothSides">
            <wp:wrapPolygon edited="0">
              <wp:start x="14745" y="0"/>
              <wp:lineTo x="7338" y="9324"/>
              <wp:lineTo x="0" y="16317"/>
              <wp:lineTo x="0" y="18647"/>
              <wp:lineTo x="21528" y="18647"/>
              <wp:lineTo x="21528" y="0"/>
              <wp:lineTo x="14745" y="0"/>
            </wp:wrapPolygon>
          </wp:wrapTight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944235" cy="1765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5A8C6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B0CB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7456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949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1A14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72F9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94EC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D2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C02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801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E0AC9"/>
    <w:multiLevelType w:val="hybridMultilevel"/>
    <w:tmpl w:val="039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12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outline w:val="0"/>
        <w:shadow w:val="0"/>
        <w:emboss w:val="0"/>
        <w:imprint w:val="0"/>
        <w:vanish w:val="0"/>
        <w:spacing w:val="0"/>
        <w:sz w:val="22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3" w15:restartNumberingAfterBreak="0">
    <w:nsid w:val="14D55CB5"/>
    <w:multiLevelType w:val="hybridMultilevel"/>
    <w:tmpl w:val="2ED4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1D502E7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6" w15:restartNumberingAfterBreak="0">
    <w:nsid w:val="23D85BF8"/>
    <w:multiLevelType w:val="hybridMultilevel"/>
    <w:tmpl w:val="1BB0B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56A03"/>
    <w:multiLevelType w:val="hybridMultilevel"/>
    <w:tmpl w:val="EDC8BA32"/>
    <w:lvl w:ilvl="0" w:tplc="BACEF2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2C598D"/>
    <w:multiLevelType w:val="hybridMultilevel"/>
    <w:tmpl w:val="5C5C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BC4C15"/>
    <w:multiLevelType w:val="hybridMultilevel"/>
    <w:tmpl w:val="1958B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CA44F6"/>
    <w:multiLevelType w:val="hybridMultilevel"/>
    <w:tmpl w:val="2E34E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C8A4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3044C"/>
    <w:multiLevelType w:val="hybridMultilevel"/>
    <w:tmpl w:val="9D9C1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695D37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5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0B675F"/>
    <w:multiLevelType w:val="hybridMultilevel"/>
    <w:tmpl w:val="DA28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8" w15:restartNumberingAfterBreak="0">
    <w:nsid w:val="3B0324E5"/>
    <w:multiLevelType w:val="hybridMultilevel"/>
    <w:tmpl w:val="55065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FAA1FC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30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317C4E"/>
    <w:multiLevelType w:val="hybridMultilevel"/>
    <w:tmpl w:val="3968CB5C"/>
    <w:lvl w:ilvl="0" w:tplc="0E92422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1852C6"/>
    <w:multiLevelType w:val="hybridMultilevel"/>
    <w:tmpl w:val="64CC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A96C7C"/>
    <w:multiLevelType w:val="hybridMultilevel"/>
    <w:tmpl w:val="50AEA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38" w15:restartNumberingAfterBreak="0">
    <w:nsid w:val="75091A12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927083177">
    <w:abstractNumId w:val="25"/>
  </w:num>
  <w:num w:numId="2" w16cid:durableId="1171679759">
    <w:abstractNumId w:val="18"/>
  </w:num>
  <w:num w:numId="3" w16cid:durableId="1649556920">
    <w:abstractNumId w:val="27"/>
  </w:num>
  <w:num w:numId="4" w16cid:durableId="715740361">
    <w:abstractNumId w:val="7"/>
  </w:num>
  <w:num w:numId="5" w16cid:durableId="683285966">
    <w:abstractNumId w:val="6"/>
  </w:num>
  <w:num w:numId="6" w16cid:durableId="651494153">
    <w:abstractNumId w:val="5"/>
  </w:num>
  <w:num w:numId="7" w16cid:durableId="2092698742">
    <w:abstractNumId w:val="4"/>
  </w:num>
  <w:num w:numId="8" w16cid:durableId="1258443247">
    <w:abstractNumId w:val="3"/>
  </w:num>
  <w:num w:numId="9" w16cid:durableId="1021973494">
    <w:abstractNumId w:val="2"/>
  </w:num>
  <w:num w:numId="10" w16cid:durableId="1415399325">
    <w:abstractNumId w:val="1"/>
  </w:num>
  <w:num w:numId="11" w16cid:durableId="882599193">
    <w:abstractNumId w:val="0"/>
  </w:num>
  <w:num w:numId="12" w16cid:durableId="1474831764">
    <w:abstractNumId w:val="37"/>
  </w:num>
  <w:num w:numId="13" w16cid:durableId="1267351384">
    <w:abstractNumId w:val="12"/>
  </w:num>
  <w:num w:numId="14" w16cid:durableId="95292355">
    <w:abstractNumId w:val="30"/>
  </w:num>
  <w:num w:numId="15" w16cid:durableId="771902218">
    <w:abstractNumId w:val="36"/>
  </w:num>
  <w:num w:numId="16" w16cid:durableId="1990934725">
    <w:abstractNumId w:val="17"/>
  </w:num>
  <w:num w:numId="17" w16cid:durableId="1011030977">
    <w:abstractNumId w:val="24"/>
  </w:num>
  <w:num w:numId="18" w16cid:durableId="1421831760">
    <w:abstractNumId w:val="11"/>
  </w:num>
  <w:num w:numId="19" w16cid:durableId="352729540">
    <w:abstractNumId w:val="8"/>
  </w:num>
  <w:num w:numId="20" w16cid:durableId="1085111960">
    <w:abstractNumId w:val="14"/>
  </w:num>
  <w:num w:numId="21" w16cid:durableId="1893928300">
    <w:abstractNumId w:val="13"/>
  </w:num>
  <w:num w:numId="22" w16cid:durableId="198470545">
    <w:abstractNumId w:val="31"/>
  </w:num>
  <w:num w:numId="23" w16cid:durableId="1690251174">
    <w:abstractNumId w:val="31"/>
    <w:lvlOverride w:ilvl="0">
      <w:startOverride w:val="1"/>
    </w:lvlOverride>
  </w:num>
  <w:num w:numId="24" w16cid:durableId="1292857255">
    <w:abstractNumId w:val="32"/>
  </w:num>
  <w:num w:numId="25" w16cid:durableId="1287004770">
    <w:abstractNumId w:val="16"/>
  </w:num>
  <w:num w:numId="26" w16cid:durableId="1414470991">
    <w:abstractNumId w:val="20"/>
  </w:num>
  <w:num w:numId="27" w16cid:durableId="1889875591">
    <w:abstractNumId w:val="35"/>
  </w:num>
  <w:num w:numId="28" w16cid:durableId="389812601">
    <w:abstractNumId w:val="26"/>
  </w:num>
  <w:num w:numId="29" w16cid:durableId="1119103426">
    <w:abstractNumId w:val="19"/>
  </w:num>
  <w:num w:numId="30" w16cid:durableId="1618293473">
    <w:abstractNumId w:val="10"/>
  </w:num>
  <w:num w:numId="31" w16cid:durableId="1869678484">
    <w:abstractNumId w:val="22"/>
  </w:num>
  <w:num w:numId="32" w16cid:durableId="588469507">
    <w:abstractNumId w:val="23"/>
  </w:num>
  <w:num w:numId="33" w16cid:durableId="767700058">
    <w:abstractNumId w:val="34"/>
  </w:num>
  <w:num w:numId="34" w16cid:durableId="1397629861">
    <w:abstractNumId w:val="28"/>
  </w:num>
  <w:num w:numId="35" w16cid:durableId="160858719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373307916">
    <w:abstractNumId w:val="15"/>
  </w:num>
  <w:num w:numId="37" w16cid:durableId="1423377700">
    <w:abstractNumId w:val="29"/>
  </w:num>
  <w:num w:numId="38" w16cid:durableId="6091059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79592994">
    <w:abstractNumId w:val="33"/>
  </w:num>
  <w:num w:numId="40" w16cid:durableId="1466001859">
    <w:abstractNumId w:val="21"/>
  </w:num>
  <w:num w:numId="41" w16cid:durableId="894509695">
    <w:abstractNumId w:val="38"/>
  </w:num>
  <w:num w:numId="42" w16cid:durableId="919366409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6145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C3MLSwMDIwMrAwNjNR0lEKTi0uzszPAykwMa4FAPWoPBItAAAA"/>
  </w:docVars>
  <w:rsids>
    <w:rsidRoot w:val="00723489"/>
    <w:rsid w:val="00002FCF"/>
    <w:rsid w:val="00003F3C"/>
    <w:rsid w:val="00004C3F"/>
    <w:rsid w:val="0000697D"/>
    <w:rsid w:val="000069B2"/>
    <w:rsid w:val="00010286"/>
    <w:rsid w:val="00012507"/>
    <w:rsid w:val="00013816"/>
    <w:rsid w:val="00015D33"/>
    <w:rsid w:val="000166F3"/>
    <w:rsid w:val="00017E1E"/>
    <w:rsid w:val="00020CCF"/>
    <w:rsid w:val="000212DF"/>
    <w:rsid w:val="000228CD"/>
    <w:rsid w:val="00023CA5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6281"/>
    <w:rsid w:val="0004636F"/>
    <w:rsid w:val="000465CB"/>
    <w:rsid w:val="000469CB"/>
    <w:rsid w:val="0005084F"/>
    <w:rsid w:val="0005114C"/>
    <w:rsid w:val="00052120"/>
    <w:rsid w:val="000620D1"/>
    <w:rsid w:val="00066885"/>
    <w:rsid w:val="00072748"/>
    <w:rsid w:val="000748A6"/>
    <w:rsid w:val="0007579E"/>
    <w:rsid w:val="000767B1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94266"/>
    <w:rsid w:val="000971F6"/>
    <w:rsid w:val="00097EC5"/>
    <w:rsid w:val="000A0183"/>
    <w:rsid w:val="000A10F8"/>
    <w:rsid w:val="000A2BF4"/>
    <w:rsid w:val="000A3022"/>
    <w:rsid w:val="000A3F31"/>
    <w:rsid w:val="000B3107"/>
    <w:rsid w:val="000B47A1"/>
    <w:rsid w:val="000C0CEA"/>
    <w:rsid w:val="000C3E50"/>
    <w:rsid w:val="000C6334"/>
    <w:rsid w:val="000C68B0"/>
    <w:rsid w:val="000C7F88"/>
    <w:rsid w:val="000D127F"/>
    <w:rsid w:val="000D57A9"/>
    <w:rsid w:val="000E3F0B"/>
    <w:rsid w:val="000E5013"/>
    <w:rsid w:val="000E5D87"/>
    <w:rsid w:val="000E7D42"/>
    <w:rsid w:val="000F00F0"/>
    <w:rsid w:val="000F0634"/>
    <w:rsid w:val="000F069F"/>
    <w:rsid w:val="000F0A3D"/>
    <w:rsid w:val="000F145D"/>
    <w:rsid w:val="000F14A8"/>
    <w:rsid w:val="000F3ADE"/>
    <w:rsid w:val="000F4736"/>
    <w:rsid w:val="000F48BE"/>
    <w:rsid w:val="000F4C1C"/>
    <w:rsid w:val="000F555C"/>
    <w:rsid w:val="000F703D"/>
    <w:rsid w:val="000F7D08"/>
    <w:rsid w:val="0010122E"/>
    <w:rsid w:val="00102D20"/>
    <w:rsid w:val="00103E5D"/>
    <w:rsid w:val="00104D2D"/>
    <w:rsid w:val="0010783C"/>
    <w:rsid w:val="00114156"/>
    <w:rsid w:val="00120C3C"/>
    <w:rsid w:val="0012239F"/>
    <w:rsid w:val="00123670"/>
    <w:rsid w:val="00125957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2A12"/>
    <w:rsid w:val="0014345A"/>
    <w:rsid w:val="00146E43"/>
    <w:rsid w:val="00150FBD"/>
    <w:rsid w:val="00151FA5"/>
    <w:rsid w:val="001525A2"/>
    <w:rsid w:val="00156EC0"/>
    <w:rsid w:val="00157063"/>
    <w:rsid w:val="00164EBD"/>
    <w:rsid w:val="00165D64"/>
    <w:rsid w:val="001672D2"/>
    <w:rsid w:val="00171099"/>
    <w:rsid w:val="00172F35"/>
    <w:rsid w:val="00174500"/>
    <w:rsid w:val="001807AA"/>
    <w:rsid w:val="0018092D"/>
    <w:rsid w:val="00181F59"/>
    <w:rsid w:val="00183451"/>
    <w:rsid w:val="00184575"/>
    <w:rsid w:val="0019066E"/>
    <w:rsid w:val="00190EE4"/>
    <w:rsid w:val="00190F5A"/>
    <w:rsid w:val="00191285"/>
    <w:rsid w:val="00195200"/>
    <w:rsid w:val="0019677C"/>
    <w:rsid w:val="001974DD"/>
    <w:rsid w:val="00197FDE"/>
    <w:rsid w:val="001A25E6"/>
    <w:rsid w:val="001A3258"/>
    <w:rsid w:val="001A3B4F"/>
    <w:rsid w:val="001A684D"/>
    <w:rsid w:val="001B2F44"/>
    <w:rsid w:val="001B572D"/>
    <w:rsid w:val="001B579D"/>
    <w:rsid w:val="001B5A3B"/>
    <w:rsid w:val="001B614F"/>
    <w:rsid w:val="001B79F4"/>
    <w:rsid w:val="001C1276"/>
    <w:rsid w:val="001C2120"/>
    <w:rsid w:val="001C2C8F"/>
    <w:rsid w:val="001C7906"/>
    <w:rsid w:val="001D38EE"/>
    <w:rsid w:val="001D5890"/>
    <w:rsid w:val="001D648C"/>
    <w:rsid w:val="001D7876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2B47"/>
    <w:rsid w:val="002167A8"/>
    <w:rsid w:val="00220B2F"/>
    <w:rsid w:val="00223633"/>
    <w:rsid w:val="00223B95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4519"/>
    <w:rsid w:val="002347A2"/>
    <w:rsid w:val="00235DF3"/>
    <w:rsid w:val="00236857"/>
    <w:rsid w:val="00246548"/>
    <w:rsid w:val="0024691F"/>
    <w:rsid w:val="002527E8"/>
    <w:rsid w:val="002536E7"/>
    <w:rsid w:val="002545D4"/>
    <w:rsid w:val="00254926"/>
    <w:rsid w:val="002605E8"/>
    <w:rsid w:val="0026145C"/>
    <w:rsid w:val="00262762"/>
    <w:rsid w:val="00264EA8"/>
    <w:rsid w:val="002651BC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5D57"/>
    <w:rsid w:val="00287A6E"/>
    <w:rsid w:val="00290444"/>
    <w:rsid w:val="0029086C"/>
    <w:rsid w:val="00292239"/>
    <w:rsid w:val="0029385F"/>
    <w:rsid w:val="00293D8D"/>
    <w:rsid w:val="002948AA"/>
    <w:rsid w:val="00294C80"/>
    <w:rsid w:val="002952B2"/>
    <w:rsid w:val="00296BFE"/>
    <w:rsid w:val="002A1A56"/>
    <w:rsid w:val="002A50ED"/>
    <w:rsid w:val="002A5EA7"/>
    <w:rsid w:val="002B0BBE"/>
    <w:rsid w:val="002B1A08"/>
    <w:rsid w:val="002B33CE"/>
    <w:rsid w:val="002B508E"/>
    <w:rsid w:val="002B55E7"/>
    <w:rsid w:val="002B6DB4"/>
    <w:rsid w:val="002C02CE"/>
    <w:rsid w:val="002C251E"/>
    <w:rsid w:val="002C3B1B"/>
    <w:rsid w:val="002C3EDB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4844"/>
    <w:rsid w:val="002E557B"/>
    <w:rsid w:val="002E57A7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10E7A"/>
    <w:rsid w:val="00312058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23D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5EEB"/>
    <w:rsid w:val="00345F10"/>
    <w:rsid w:val="00346B26"/>
    <w:rsid w:val="00352E20"/>
    <w:rsid w:val="003541ED"/>
    <w:rsid w:val="00354775"/>
    <w:rsid w:val="00355D49"/>
    <w:rsid w:val="003611B0"/>
    <w:rsid w:val="00362EBD"/>
    <w:rsid w:val="003666E4"/>
    <w:rsid w:val="0036768F"/>
    <w:rsid w:val="00367B7F"/>
    <w:rsid w:val="003717EC"/>
    <w:rsid w:val="003735ED"/>
    <w:rsid w:val="003748A7"/>
    <w:rsid w:val="00377639"/>
    <w:rsid w:val="00382A46"/>
    <w:rsid w:val="00382DF8"/>
    <w:rsid w:val="00383D89"/>
    <w:rsid w:val="00385657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E11D7"/>
    <w:rsid w:val="003E188B"/>
    <w:rsid w:val="003E3288"/>
    <w:rsid w:val="003E5620"/>
    <w:rsid w:val="003F132C"/>
    <w:rsid w:val="003F549D"/>
    <w:rsid w:val="004036A9"/>
    <w:rsid w:val="00406DF6"/>
    <w:rsid w:val="00410198"/>
    <w:rsid w:val="00411B80"/>
    <w:rsid w:val="0041367C"/>
    <w:rsid w:val="004168ED"/>
    <w:rsid w:val="00416A3F"/>
    <w:rsid w:val="004266D5"/>
    <w:rsid w:val="00427BF6"/>
    <w:rsid w:val="0043016E"/>
    <w:rsid w:val="00432BB6"/>
    <w:rsid w:val="004422D1"/>
    <w:rsid w:val="00443317"/>
    <w:rsid w:val="00445AF3"/>
    <w:rsid w:val="004522AB"/>
    <w:rsid w:val="004616CF"/>
    <w:rsid w:val="0046369C"/>
    <w:rsid w:val="0046489D"/>
    <w:rsid w:val="004652AB"/>
    <w:rsid w:val="00465600"/>
    <w:rsid w:val="00467100"/>
    <w:rsid w:val="00467874"/>
    <w:rsid w:val="00470E4D"/>
    <w:rsid w:val="0047573A"/>
    <w:rsid w:val="004815D4"/>
    <w:rsid w:val="00482596"/>
    <w:rsid w:val="00486B57"/>
    <w:rsid w:val="00487BDA"/>
    <w:rsid w:val="00490E8A"/>
    <w:rsid w:val="004926E5"/>
    <w:rsid w:val="00492E72"/>
    <w:rsid w:val="0049375E"/>
    <w:rsid w:val="00493B81"/>
    <w:rsid w:val="00495011"/>
    <w:rsid w:val="004977C5"/>
    <w:rsid w:val="004A3210"/>
    <w:rsid w:val="004A5853"/>
    <w:rsid w:val="004A7CF1"/>
    <w:rsid w:val="004B06DE"/>
    <w:rsid w:val="004B1905"/>
    <w:rsid w:val="004B426C"/>
    <w:rsid w:val="004B73A1"/>
    <w:rsid w:val="004C0A14"/>
    <w:rsid w:val="004C0CAC"/>
    <w:rsid w:val="004C280D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4B13"/>
    <w:rsid w:val="004F5B94"/>
    <w:rsid w:val="004F5F4B"/>
    <w:rsid w:val="0050446C"/>
    <w:rsid w:val="00510337"/>
    <w:rsid w:val="00511865"/>
    <w:rsid w:val="00514C48"/>
    <w:rsid w:val="005213D6"/>
    <w:rsid w:val="00522B9E"/>
    <w:rsid w:val="005241C0"/>
    <w:rsid w:val="005241E7"/>
    <w:rsid w:val="00532F83"/>
    <w:rsid w:val="00534EA7"/>
    <w:rsid w:val="00535D9F"/>
    <w:rsid w:val="005365E1"/>
    <w:rsid w:val="005411B5"/>
    <w:rsid w:val="00541778"/>
    <w:rsid w:val="00545A26"/>
    <w:rsid w:val="0054657C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492"/>
    <w:rsid w:val="0056216C"/>
    <w:rsid w:val="0056293E"/>
    <w:rsid w:val="005706D2"/>
    <w:rsid w:val="005721CD"/>
    <w:rsid w:val="00573B18"/>
    <w:rsid w:val="00575644"/>
    <w:rsid w:val="0057776A"/>
    <w:rsid w:val="005802C3"/>
    <w:rsid w:val="00580EF6"/>
    <w:rsid w:val="00581798"/>
    <w:rsid w:val="0058583A"/>
    <w:rsid w:val="00585C33"/>
    <w:rsid w:val="00591CBC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D5EEE"/>
    <w:rsid w:val="005D5F21"/>
    <w:rsid w:val="005D6C00"/>
    <w:rsid w:val="005E1045"/>
    <w:rsid w:val="005E4CB2"/>
    <w:rsid w:val="005E51B7"/>
    <w:rsid w:val="005E6090"/>
    <w:rsid w:val="005E6250"/>
    <w:rsid w:val="005E7C26"/>
    <w:rsid w:val="005F0231"/>
    <w:rsid w:val="005F4D47"/>
    <w:rsid w:val="006001B6"/>
    <w:rsid w:val="00602384"/>
    <w:rsid w:val="00607AEC"/>
    <w:rsid w:val="00611E90"/>
    <w:rsid w:val="00614061"/>
    <w:rsid w:val="00614C50"/>
    <w:rsid w:val="0061524E"/>
    <w:rsid w:val="00617201"/>
    <w:rsid w:val="00620C54"/>
    <w:rsid w:val="0062145A"/>
    <w:rsid w:val="006229EE"/>
    <w:rsid w:val="00624B1A"/>
    <w:rsid w:val="00630129"/>
    <w:rsid w:val="00630303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41EF3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44C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6602"/>
    <w:rsid w:val="00670523"/>
    <w:rsid w:val="0067056D"/>
    <w:rsid w:val="006724BD"/>
    <w:rsid w:val="00673B46"/>
    <w:rsid w:val="006748BA"/>
    <w:rsid w:val="00675D8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D42"/>
    <w:rsid w:val="006905A7"/>
    <w:rsid w:val="006909D3"/>
    <w:rsid w:val="006914E0"/>
    <w:rsid w:val="006916F1"/>
    <w:rsid w:val="00692B81"/>
    <w:rsid w:val="006939F2"/>
    <w:rsid w:val="0069552F"/>
    <w:rsid w:val="006A0487"/>
    <w:rsid w:val="006A2014"/>
    <w:rsid w:val="006A2FBF"/>
    <w:rsid w:val="006A389B"/>
    <w:rsid w:val="006A4513"/>
    <w:rsid w:val="006A50D0"/>
    <w:rsid w:val="006B2D61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20D91"/>
    <w:rsid w:val="00722A00"/>
    <w:rsid w:val="00723489"/>
    <w:rsid w:val="00723D2F"/>
    <w:rsid w:val="00724669"/>
    <w:rsid w:val="00731E35"/>
    <w:rsid w:val="00732629"/>
    <w:rsid w:val="00740150"/>
    <w:rsid w:val="00740A5A"/>
    <w:rsid w:val="00741A62"/>
    <w:rsid w:val="00742B1C"/>
    <w:rsid w:val="00745C67"/>
    <w:rsid w:val="00747581"/>
    <w:rsid w:val="00755628"/>
    <w:rsid w:val="00757465"/>
    <w:rsid w:val="00760A57"/>
    <w:rsid w:val="00762863"/>
    <w:rsid w:val="00764B25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7B02"/>
    <w:rsid w:val="0079523B"/>
    <w:rsid w:val="007967E4"/>
    <w:rsid w:val="007A4979"/>
    <w:rsid w:val="007B0FBA"/>
    <w:rsid w:val="007B18C8"/>
    <w:rsid w:val="007C0F20"/>
    <w:rsid w:val="007C247F"/>
    <w:rsid w:val="007C2B7B"/>
    <w:rsid w:val="007C3BF1"/>
    <w:rsid w:val="007C4EED"/>
    <w:rsid w:val="007C5D84"/>
    <w:rsid w:val="007C5EE9"/>
    <w:rsid w:val="007D0965"/>
    <w:rsid w:val="007D6C91"/>
    <w:rsid w:val="007D7224"/>
    <w:rsid w:val="007D7D36"/>
    <w:rsid w:val="007E0C6A"/>
    <w:rsid w:val="007E58D8"/>
    <w:rsid w:val="007F2147"/>
    <w:rsid w:val="007F4D6C"/>
    <w:rsid w:val="007F5A37"/>
    <w:rsid w:val="007F7A4E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63BD"/>
    <w:rsid w:val="008173D9"/>
    <w:rsid w:val="00820D54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1990"/>
    <w:rsid w:val="008440A6"/>
    <w:rsid w:val="00846057"/>
    <w:rsid w:val="0085270A"/>
    <w:rsid w:val="0086064F"/>
    <w:rsid w:val="00863D0B"/>
    <w:rsid w:val="008651CB"/>
    <w:rsid w:val="008733D9"/>
    <w:rsid w:val="00873CA7"/>
    <w:rsid w:val="00874429"/>
    <w:rsid w:val="00876A3A"/>
    <w:rsid w:val="00876FE6"/>
    <w:rsid w:val="00883F61"/>
    <w:rsid w:val="00884B0F"/>
    <w:rsid w:val="008854C9"/>
    <w:rsid w:val="0088764A"/>
    <w:rsid w:val="00890DCA"/>
    <w:rsid w:val="00890EC1"/>
    <w:rsid w:val="008963DE"/>
    <w:rsid w:val="00897C86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5560"/>
    <w:rsid w:val="008E68E0"/>
    <w:rsid w:val="008E6D19"/>
    <w:rsid w:val="008F1415"/>
    <w:rsid w:val="008F2285"/>
    <w:rsid w:val="008F6934"/>
    <w:rsid w:val="008F76ED"/>
    <w:rsid w:val="00901526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65A0"/>
    <w:rsid w:val="0093794F"/>
    <w:rsid w:val="0094167A"/>
    <w:rsid w:val="00941B3A"/>
    <w:rsid w:val="00942102"/>
    <w:rsid w:val="009440A5"/>
    <w:rsid w:val="009443DA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83C44"/>
    <w:rsid w:val="00985421"/>
    <w:rsid w:val="00986F58"/>
    <w:rsid w:val="00994E5A"/>
    <w:rsid w:val="009A0589"/>
    <w:rsid w:val="009A1D4E"/>
    <w:rsid w:val="009A1E86"/>
    <w:rsid w:val="009A59E9"/>
    <w:rsid w:val="009A5FBC"/>
    <w:rsid w:val="009A71E7"/>
    <w:rsid w:val="009A73C8"/>
    <w:rsid w:val="009B081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758C"/>
    <w:rsid w:val="009D7F22"/>
    <w:rsid w:val="009E07F9"/>
    <w:rsid w:val="009E0F3F"/>
    <w:rsid w:val="009E1351"/>
    <w:rsid w:val="009E2643"/>
    <w:rsid w:val="009E2746"/>
    <w:rsid w:val="009E4F10"/>
    <w:rsid w:val="009E5035"/>
    <w:rsid w:val="009E7680"/>
    <w:rsid w:val="009E7F8F"/>
    <w:rsid w:val="009F1AAB"/>
    <w:rsid w:val="009F22ED"/>
    <w:rsid w:val="009F2C50"/>
    <w:rsid w:val="009F398B"/>
    <w:rsid w:val="009F3CA2"/>
    <w:rsid w:val="00A002B8"/>
    <w:rsid w:val="00A02122"/>
    <w:rsid w:val="00A02978"/>
    <w:rsid w:val="00A02E49"/>
    <w:rsid w:val="00A03118"/>
    <w:rsid w:val="00A038FF"/>
    <w:rsid w:val="00A048F3"/>
    <w:rsid w:val="00A0514A"/>
    <w:rsid w:val="00A051C6"/>
    <w:rsid w:val="00A057E4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6BF3"/>
    <w:rsid w:val="00A30787"/>
    <w:rsid w:val="00A307D1"/>
    <w:rsid w:val="00A3134E"/>
    <w:rsid w:val="00A357CE"/>
    <w:rsid w:val="00A412C3"/>
    <w:rsid w:val="00A42250"/>
    <w:rsid w:val="00A46E7E"/>
    <w:rsid w:val="00A51261"/>
    <w:rsid w:val="00A52B9D"/>
    <w:rsid w:val="00A535FF"/>
    <w:rsid w:val="00A5784E"/>
    <w:rsid w:val="00A63105"/>
    <w:rsid w:val="00A65526"/>
    <w:rsid w:val="00A657CC"/>
    <w:rsid w:val="00A66F9A"/>
    <w:rsid w:val="00A67C9A"/>
    <w:rsid w:val="00A710CC"/>
    <w:rsid w:val="00A7388A"/>
    <w:rsid w:val="00A73E68"/>
    <w:rsid w:val="00A758DD"/>
    <w:rsid w:val="00A759E0"/>
    <w:rsid w:val="00A81599"/>
    <w:rsid w:val="00A82CDF"/>
    <w:rsid w:val="00A83B55"/>
    <w:rsid w:val="00A853D8"/>
    <w:rsid w:val="00A8542B"/>
    <w:rsid w:val="00A86407"/>
    <w:rsid w:val="00A919D0"/>
    <w:rsid w:val="00A9244A"/>
    <w:rsid w:val="00A925CA"/>
    <w:rsid w:val="00A948C4"/>
    <w:rsid w:val="00A9636F"/>
    <w:rsid w:val="00AA033C"/>
    <w:rsid w:val="00AA5441"/>
    <w:rsid w:val="00AA7AAE"/>
    <w:rsid w:val="00AB26C0"/>
    <w:rsid w:val="00AB33F2"/>
    <w:rsid w:val="00AB5605"/>
    <w:rsid w:val="00AB661A"/>
    <w:rsid w:val="00AB6B53"/>
    <w:rsid w:val="00AB6E8B"/>
    <w:rsid w:val="00AC0491"/>
    <w:rsid w:val="00AC5549"/>
    <w:rsid w:val="00AC5B4A"/>
    <w:rsid w:val="00AC7C98"/>
    <w:rsid w:val="00AD3677"/>
    <w:rsid w:val="00AD5A03"/>
    <w:rsid w:val="00AD6452"/>
    <w:rsid w:val="00AE0A66"/>
    <w:rsid w:val="00AE2D43"/>
    <w:rsid w:val="00AE348F"/>
    <w:rsid w:val="00AE574A"/>
    <w:rsid w:val="00AE5F89"/>
    <w:rsid w:val="00AE61C0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6BC4"/>
    <w:rsid w:val="00B20CDD"/>
    <w:rsid w:val="00B23720"/>
    <w:rsid w:val="00B2489B"/>
    <w:rsid w:val="00B25AD3"/>
    <w:rsid w:val="00B26E10"/>
    <w:rsid w:val="00B274A7"/>
    <w:rsid w:val="00B31374"/>
    <w:rsid w:val="00B319BD"/>
    <w:rsid w:val="00B32665"/>
    <w:rsid w:val="00B34AE6"/>
    <w:rsid w:val="00B3675B"/>
    <w:rsid w:val="00B3707D"/>
    <w:rsid w:val="00B430E1"/>
    <w:rsid w:val="00B431B0"/>
    <w:rsid w:val="00B4436B"/>
    <w:rsid w:val="00B4588D"/>
    <w:rsid w:val="00B46D3C"/>
    <w:rsid w:val="00B505CF"/>
    <w:rsid w:val="00B51335"/>
    <w:rsid w:val="00B54556"/>
    <w:rsid w:val="00B552D4"/>
    <w:rsid w:val="00B57521"/>
    <w:rsid w:val="00B60B99"/>
    <w:rsid w:val="00B61A3F"/>
    <w:rsid w:val="00B627D2"/>
    <w:rsid w:val="00B63353"/>
    <w:rsid w:val="00B6626B"/>
    <w:rsid w:val="00B66485"/>
    <w:rsid w:val="00B66E5F"/>
    <w:rsid w:val="00B676B5"/>
    <w:rsid w:val="00B7208B"/>
    <w:rsid w:val="00B727A4"/>
    <w:rsid w:val="00B749E7"/>
    <w:rsid w:val="00B75403"/>
    <w:rsid w:val="00B76ED0"/>
    <w:rsid w:val="00B76F2F"/>
    <w:rsid w:val="00B80145"/>
    <w:rsid w:val="00B8639E"/>
    <w:rsid w:val="00B87A72"/>
    <w:rsid w:val="00B87B29"/>
    <w:rsid w:val="00B95700"/>
    <w:rsid w:val="00B95B9B"/>
    <w:rsid w:val="00BA1BF4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67F6"/>
    <w:rsid w:val="00BE0F02"/>
    <w:rsid w:val="00BE4844"/>
    <w:rsid w:val="00BE6CD5"/>
    <w:rsid w:val="00BF1C81"/>
    <w:rsid w:val="00BF3BF0"/>
    <w:rsid w:val="00BF59EF"/>
    <w:rsid w:val="00BF6796"/>
    <w:rsid w:val="00C000C1"/>
    <w:rsid w:val="00C03CBA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2347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D06"/>
    <w:rsid w:val="00C723F3"/>
    <w:rsid w:val="00C73FC4"/>
    <w:rsid w:val="00C74C74"/>
    <w:rsid w:val="00C74F5B"/>
    <w:rsid w:val="00C7549C"/>
    <w:rsid w:val="00C8139A"/>
    <w:rsid w:val="00C84BD5"/>
    <w:rsid w:val="00C85522"/>
    <w:rsid w:val="00C856AB"/>
    <w:rsid w:val="00C91E3D"/>
    <w:rsid w:val="00C92665"/>
    <w:rsid w:val="00C932B1"/>
    <w:rsid w:val="00C939D7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AF9"/>
    <w:rsid w:val="00CC7F89"/>
    <w:rsid w:val="00CD13E4"/>
    <w:rsid w:val="00CD18C3"/>
    <w:rsid w:val="00CD3113"/>
    <w:rsid w:val="00CD5D55"/>
    <w:rsid w:val="00CD5FC5"/>
    <w:rsid w:val="00CD6330"/>
    <w:rsid w:val="00CD6609"/>
    <w:rsid w:val="00CE0DC9"/>
    <w:rsid w:val="00CE1E58"/>
    <w:rsid w:val="00CE1EA9"/>
    <w:rsid w:val="00CE3502"/>
    <w:rsid w:val="00CE7E30"/>
    <w:rsid w:val="00CF4C9E"/>
    <w:rsid w:val="00CF5C09"/>
    <w:rsid w:val="00CF64EC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2F69"/>
    <w:rsid w:val="00D33C9D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C9E"/>
    <w:rsid w:val="00D74F1D"/>
    <w:rsid w:val="00D76292"/>
    <w:rsid w:val="00D80194"/>
    <w:rsid w:val="00D80603"/>
    <w:rsid w:val="00D82BD3"/>
    <w:rsid w:val="00D857F5"/>
    <w:rsid w:val="00D91C8D"/>
    <w:rsid w:val="00D9505F"/>
    <w:rsid w:val="00D969BD"/>
    <w:rsid w:val="00D97F0F"/>
    <w:rsid w:val="00DA11EE"/>
    <w:rsid w:val="00DA32DB"/>
    <w:rsid w:val="00DA3F55"/>
    <w:rsid w:val="00DA5AD4"/>
    <w:rsid w:val="00DA717E"/>
    <w:rsid w:val="00DA799B"/>
    <w:rsid w:val="00DB20B7"/>
    <w:rsid w:val="00DB44D6"/>
    <w:rsid w:val="00DB72C6"/>
    <w:rsid w:val="00DC0FD7"/>
    <w:rsid w:val="00DC3A70"/>
    <w:rsid w:val="00DC411F"/>
    <w:rsid w:val="00DC5220"/>
    <w:rsid w:val="00DC5727"/>
    <w:rsid w:val="00DC595C"/>
    <w:rsid w:val="00DC5A48"/>
    <w:rsid w:val="00DC7F3B"/>
    <w:rsid w:val="00DD644A"/>
    <w:rsid w:val="00DD6BF3"/>
    <w:rsid w:val="00DE0F9A"/>
    <w:rsid w:val="00DE3A7B"/>
    <w:rsid w:val="00DE3C8E"/>
    <w:rsid w:val="00DE4516"/>
    <w:rsid w:val="00DE54D2"/>
    <w:rsid w:val="00DE56F4"/>
    <w:rsid w:val="00DE638F"/>
    <w:rsid w:val="00DE7535"/>
    <w:rsid w:val="00DF0953"/>
    <w:rsid w:val="00DF3990"/>
    <w:rsid w:val="00DF523C"/>
    <w:rsid w:val="00E007CF"/>
    <w:rsid w:val="00E03463"/>
    <w:rsid w:val="00E03DAB"/>
    <w:rsid w:val="00E04316"/>
    <w:rsid w:val="00E06797"/>
    <w:rsid w:val="00E078C6"/>
    <w:rsid w:val="00E07F44"/>
    <w:rsid w:val="00E102F8"/>
    <w:rsid w:val="00E1495B"/>
    <w:rsid w:val="00E14BEC"/>
    <w:rsid w:val="00E14C12"/>
    <w:rsid w:val="00E14F7D"/>
    <w:rsid w:val="00E2023E"/>
    <w:rsid w:val="00E26BDE"/>
    <w:rsid w:val="00E27773"/>
    <w:rsid w:val="00E30574"/>
    <w:rsid w:val="00E32E0C"/>
    <w:rsid w:val="00E40107"/>
    <w:rsid w:val="00E40C19"/>
    <w:rsid w:val="00E41D4F"/>
    <w:rsid w:val="00E43F1C"/>
    <w:rsid w:val="00E43F93"/>
    <w:rsid w:val="00E44748"/>
    <w:rsid w:val="00E4496F"/>
    <w:rsid w:val="00E45BC8"/>
    <w:rsid w:val="00E465E0"/>
    <w:rsid w:val="00E46BB5"/>
    <w:rsid w:val="00E5419C"/>
    <w:rsid w:val="00E56B8A"/>
    <w:rsid w:val="00E57298"/>
    <w:rsid w:val="00E62816"/>
    <w:rsid w:val="00E62B18"/>
    <w:rsid w:val="00E6324D"/>
    <w:rsid w:val="00E6519F"/>
    <w:rsid w:val="00E65A55"/>
    <w:rsid w:val="00E72FA0"/>
    <w:rsid w:val="00E7450D"/>
    <w:rsid w:val="00E74657"/>
    <w:rsid w:val="00E757CF"/>
    <w:rsid w:val="00E77C03"/>
    <w:rsid w:val="00E8107B"/>
    <w:rsid w:val="00E82204"/>
    <w:rsid w:val="00E83000"/>
    <w:rsid w:val="00E8486A"/>
    <w:rsid w:val="00E8750C"/>
    <w:rsid w:val="00E87842"/>
    <w:rsid w:val="00E93493"/>
    <w:rsid w:val="00E94E1E"/>
    <w:rsid w:val="00E957B7"/>
    <w:rsid w:val="00E96AF8"/>
    <w:rsid w:val="00EA411B"/>
    <w:rsid w:val="00EA476F"/>
    <w:rsid w:val="00EB0654"/>
    <w:rsid w:val="00EB105A"/>
    <w:rsid w:val="00EB41E8"/>
    <w:rsid w:val="00EB4DC7"/>
    <w:rsid w:val="00EB51EF"/>
    <w:rsid w:val="00EB5626"/>
    <w:rsid w:val="00EB663F"/>
    <w:rsid w:val="00EB6BB9"/>
    <w:rsid w:val="00EB77C0"/>
    <w:rsid w:val="00EC189C"/>
    <w:rsid w:val="00EC62E2"/>
    <w:rsid w:val="00ED0438"/>
    <w:rsid w:val="00ED33DD"/>
    <w:rsid w:val="00ED4270"/>
    <w:rsid w:val="00ED4E82"/>
    <w:rsid w:val="00ED53CD"/>
    <w:rsid w:val="00ED6AE6"/>
    <w:rsid w:val="00ED7498"/>
    <w:rsid w:val="00EE08B8"/>
    <w:rsid w:val="00EE2169"/>
    <w:rsid w:val="00EE4082"/>
    <w:rsid w:val="00EF071B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7F8E"/>
    <w:rsid w:val="00F20025"/>
    <w:rsid w:val="00F219AD"/>
    <w:rsid w:val="00F2362F"/>
    <w:rsid w:val="00F23B9E"/>
    <w:rsid w:val="00F253F9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6BAF"/>
    <w:rsid w:val="00F57198"/>
    <w:rsid w:val="00F574A0"/>
    <w:rsid w:val="00F60123"/>
    <w:rsid w:val="00F60455"/>
    <w:rsid w:val="00F6217A"/>
    <w:rsid w:val="00F628FF"/>
    <w:rsid w:val="00F63561"/>
    <w:rsid w:val="00F6460B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2ED5"/>
    <w:rsid w:val="00F93F3B"/>
    <w:rsid w:val="00F94AA5"/>
    <w:rsid w:val="00F94D0D"/>
    <w:rsid w:val="00F94F8D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B7FD3"/>
    <w:rsid w:val="00FC07F9"/>
    <w:rsid w:val="00FC1139"/>
    <w:rsid w:val="00FC20D1"/>
    <w:rsid w:val="00FC3DB3"/>
    <w:rsid w:val="00FC4289"/>
    <w:rsid w:val="00FC4F52"/>
    <w:rsid w:val="00FD123E"/>
    <w:rsid w:val="00FD12FF"/>
    <w:rsid w:val="00FD30A1"/>
    <w:rsid w:val="00FD35DB"/>
    <w:rsid w:val="00FD6B84"/>
    <w:rsid w:val="00FD7980"/>
    <w:rsid w:val="00FE0539"/>
    <w:rsid w:val="00FE0F44"/>
    <w:rsid w:val="00FE1B0E"/>
    <w:rsid w:val="00FE39A5"/>
    <w:rsid w:val="00FE4C60"/>
    <w:rsid w:val="00FE519C"/>
    <w:rsid w:val="00FE7277"/>
    <w:rsid w:val="00FF3E56"/>
    <w:rsid w:val="00FF46EC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4:docId w14:val="6BAEFEE2"/>
  <w15:docId w15:val="{DF339DE8-F4FC-4C6D-BBE6-2A892F2A2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/>
    <w:lsdException w:name="Subtle Reference" w:semiHidden="1" w:uiPriority="31" w:unhideWhenUsed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aliases w:val="SINGLE"/>
    <w:qFormat/>
    <w:rsid w:val="0032423D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rsid w:val="0032423D"/>
    <w:pPr>
      <w:keepNext/>
      <w:numPr>
        <w:numId w:val="39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 w:themeColor="text1"/>
      <w:sz w:val="30"/>
      <w:szCs w:val="30"/>
    </w:rPr>
  </w:style>
  <w:style w:type="paragraph" w:styleId="Heading2">
    <w:name w:val="heading 2"/>
    <w:next w:val="Normal"/>
    <w:link w:val="Heading2Char"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 w:themeColor="text1"/>
      <w:sz w:val="28"/>
    </w:rPr>
  </w:style>
  <w:style w:type="paragraph" w:styleId="Heading3">
    <w:name w:val="heading 3"/>
    <w:next w:val="Normal"/>
    <w:link w:val="Heading3Char"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32423D"/>
    <w:pPr>
      <w:keepNext/>
      <w:numPr>
        <w:numId w:val="13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semiHidden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basedOn w:val="DefaultParagraphFont"/>
    <w:link w:val="Heading2"/>
    <w:rsid w:val="0032423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basedOn w:val="DefaultParagraphFont"/>
    <w:uiPriority w:val="99"/>
    <w:semiHidden/>
    <w:unhideWhenUsed/>
    <w:rsid w:val="0032423D"/>
    <w:rPr>
      <w:vertAlign w:val="superscript"/>
    </w:rPr>
  </w:style>
  <w:style w:type="paragraph" w:customStyle="1" w:styleId="SPECText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rsid w:val="0032423D"/>
    <w:pPr>
      <w:jc w:val="right"/>
    </w:pPr>
    <w:rPr>
      <w:rFonts w:ascii="Century Gothic" w:hAnsi="Century Gothic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423D"/>
    <w:rPr>
      <w:noProof/>
      <w:color w:val="0000FF" w:themeColor="hyperlink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semiHidden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32423D"/>
    <w:rPr>
      <w:color w:val="5E6669" w:themeColor="followedHyperlink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semiHidden/>
    <w:rsid w:val="00A758DD"/>
    <w:rPr>
      <w:rFonts w:ascii="Univers" w:hAnsi="Univers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32423D"/>
    <w:rPr>
      <w:rFonts w:ascii="Franklin Gothic Book" w:hAnsi="Franklin Gothic Book"/>
      <w:sz w:val="22"/>
    </w:rPr>
  </w:style>
  <w:style w:type="character" w:customStyle="1" w:styleId="Heading4Char">
    <w:name w:val="Heading 4 Char"/>
    <w:basedOn w:val="DefaultParagraphFont"/>
    <w:link w:val="Heading4"/>
    <w:rsid w:val="0032423D"/>
    <w:rPr>
      <w:rFonts w:ascii="Century Gothic" w:hAnsi="Century Gothic"/>
      <w:b/>
      <w:sz w:val="24"/>
    </w:rPr>
  </w:style>
  <w:style w:type="paragraph" w:customStyle="1" w:styleId="Bullet1-line">
    <w:name w:val="Bullet 1-line"/>
    <w:link w:val="Bullet1-lineChar"/>
    <w:rsid w:val="0032423D"/>
    <w:pPr>
      <w:numPr>
        <w:numId w:val="15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32423D"/>
    <w:pPr>
      <w:spacing w:after="240"/>
    </w:pPr>
  </w:style>
  <w:style w:type="character" w:customStyle="1" w:styleId="Heading5Char">
    <w:name w:val="Heading 5 Char"/>
    <w:basedOn w:val="DefaultParagraphFont"/>
    <w:link w:val="Heading5"/>
    <w:rsid w:val="0032423D"/>
    <w:rPr>
      <w:rFonts w:ascii="Century Gothic" w:hAnsi="Century Gothic"/>
      <w:sz w:val="24"/>
    </w:rPr>
  </w:style>
  <w:style w:type="paragraph" w:customStyle="1" w:styleId="ResumeName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basedOn w:val="DefaultParagraphFont"/>
    <w:link w:val="Heading3"/>
    <w:rsid w:val="0032423D"/>
    <w:rPr>
      <w:rFonts w:ascii="Century Gothic" w:hAnsi="Century Gothic"/>
      <w:sz w:val="28"/>
    </w:rPr>
  </w:style>
  <w:style w:type="paragraph" w:customStyle="1" w:styleId="ResumeHeading1">
    <w:name w:val="Resume Heading1"/>
    <w:basedOn w:val="Heading2"/>
    <w:link w:val="ResumeHeading1Char"/>
    <w:qFormat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b/>
      <w:caps/>
      <w:color w:val="000000" w:themeColor="text1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rFonts w:eastAsiaTheme="minorEastAsia" w:cstheme="minorBidi"/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customStyle="1" w:styleId="Heading1Char">
    <w:name w:val="Heading 1 Char"/>
    <w:basedOn w:val="DefaultParagraphFont"/>
    <w:link w:val="Heading1"/>
    <w:rsid w:val="0032423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A758DD"/>
    <w:rPr>
      <w:rFonts w:ascii="Franklin Gothic Book" w:hAnsi="Franklin Gothic Book"/>
      <w:b/>
      <w:spacing w:val="0"/>
      <w:sz w:val="20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32423D"/>
    <w:rPr>
      <w:rFonts w:asciiTheme="majorHAnsi" w:hAnsiTheme="majorHAnsi"/>
      <w:sz w:val="22"/>
    </w:rPr>
  </w:style>
  <w:style w:type="paragraph" w:customStyle="1" w:styleId="Figure">
    <w:name w:val="Figure"/>
    <w:basedOn w:val="TableofFigures"/>
    <w:next w:val="Normal"/>
    <w:rsid w:val="0032423D"/>
    <w:pPr>
      <w:keepNext/>
      <w:numPr>
        <w:numId w:val="18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32423D"/>
    <w:pPr>
      <w:keepNext/>
      <w:numPr>
        <w:numId w:val="17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rsid w:val="00A758DD"/>
    <w:pPr>
      <w:numPr>
        <w:numId w:val="27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 w:themeColor="text1"/>
      <w:sz w:val="20"/>
      <w:szCs w:val="18"/>
    </w:rPr>
  </w:style>
  <w:style w:type="paragraph" w:customStyle="1" w:styleId="SCSNUMH1">
    <w:name w:val="SCS NUM H1"/>
    <w:basedOn w:val="Heading1"/>
    <w:next w:val="Normal"/>
    <w:link w:val="SCSNUMH1Char"/>
    <w:rsid w:val="0032423D"/>
    <w:pPr>
      <w:numPr>
        <w:numId w:val="2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next w:val="Normal"/>
    <w:link w:val="SCSNUMH2Char"/>
    <w:rsid w:val="0032423D"/>
    <w:pPr>
      <w:keepNext/>
      <w:numPr>
        <w:ilvl w:val="1"/>
        <w:numId w:val="2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2423D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customStyle="1" w:styleId="SCSNUMH2Char">
    <w:name w:val="SCS NUM H2 Char"/>
    <w:basedOn w:val="DefaultParagraphFont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customStyle="1" w:styleId="SCSNumH4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customStyle="1" w:styleId="SCSNumH3Char">
    <w:name w:val="SCS Num H3 Char"/>
    <w:basedOn w:val="DefaultParagraphFont"/>
    <w:link w:val="SCSNumH3"/>
    <w:rsid w:val="0032423D"/>
    <w:rPr>
      <w:rFonts w:ascii="Century Gothic" w:hAnsi="Century Gothic"/>
      <w:b/>
      <w:sz w:val="28"/>
    </w:rPr>
  </w:style>
  <w:style w:type="paragraph" w:customStyle="1" w:styleId="SCSNumH5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customStyle="1" w:styleId="SCSNumH4Char">
    <w:name w:val="SCS Num H4 Char"/>
    <w:basedOn w:val="DefaultParagraphFont"/>
    <w:link w:val="SCSNumH4"/>
    <w:rsid w:val="0032423D"/>
    <w:rPr>
      <w:rFonts w:ascii="Century Gothic" w:hAnsi="Century Gothic"/>
      <w:b/>
      <w:sz w:val="28"/>
    </w:rPr>
  </w:style>
  <w:style w:type="character" w:customStyle="1" w:styleId="SCSNumH5Char">
    <w:name w:val="SCS Num H5 Char"/>
    <w:basedOn w:val="DefaultParagraphFont"/>
    <w:link w:val="SCSNumH5"/>
    <w:rsid w:val="0032423D"/>
    <w:rPr>
      <w:rFonts w:ascii="Century Gothic" w:hAnsi="Century Gothic"/>
      <w:b/>
      <w:sz w:val="28"/>
    </w:rPr>
  </w:style>
  <w:style w:type="paragraph" w:customStyle="1" w:styleId="Bullet2-lineindentdash">
    <w:name w:val="Bullet 2-line indent dash"/>
    <w:basedOn w:val="Normal"/>
    <w:link w:val="Bullet2-lineindentdashChar"/>
    <w:rsid w:val="0032423D"/>
    <w:pPr>
      <w:numPr>
        <w:ilvl w:val="1"/>
        <w:numId w:val="15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32423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0069B2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0069B2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semiHidden/>
    <w:unhideWhenUsed/>
    <w:rsid w:val="00377639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paragraph" w:customStyle="1" w:styleId="ReportTitle1">
    <w:name w:val="Report Title 1"/>
    <w:rsid w:val="0032423D"/>
    <w:rPr>
      <w:rFonts w:ascii="Century Gothic" w:hAnsi="Century Gothic"/>
      <w:sz w:val="48"/>
      <w:szCs w:val="48"/>
    </w:rPr>
  </w:style>
  <w:style w:type="paragraph" w:customStyle="1" w:styleId="ReportTitle2ClientAddress">
    <w:name w:val="Report Title 2 Client Address"/>
    <w:rsid w:val="0032423D"/>
    <w:rPr>
      <w:rFonts w:ascii="Century Gothic" w:hAnsi="Century Gothic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32423D"/>
    <w:rPr>
      <w:rFonts w:ascii="Century Gothic" w:hAnsi="Century Gothic"/>
      <w:b/>
      <w:bCs/>
      <w:sz w:val="22"/>
    </w:rPr>
  </w:style>
  <w:style w:type="character" w:customStyle="1" w:styleId="Heading7Char">
    <w:name w:val="Heading 7 Char"/>
    <w:basedOn w:val="DefaultParagraphFont"/>
    <w:link w:val="Heading7"/>
    <w:rsid w:val="0032423D"/>
    <w:rPr>
      <w:rFonts w:ascii="Century Gothic" w:hAnsi="Century Gothic"/>
      <w:bCs/>
      <w:sz w:val="22"/>
    </w:rPr>
  </w:style>
  <w:style w:type="character" w:customStyle="1" w:styleId="Heading8Char">
    <w:name w:val="Heading 8 Char"/>
    <w:basedOn w:val="DefaultParagraphFont"/>
    <w:link w:val="Heading8"/>
    <w:rsid w:val="0032423D"/>
    <w:rPr>
      <w:rFonts w:ascii="Century Gothic" w:hAnsi="Century Gothic"/>
      <w:b/>
      <w:iCs/>
      <w:szCs w:val="24"/>
    </w:rPr>
  </w:style>
  <w:style w:type="paragraph" w:customStyle="1" w:styleId="Appendix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 w:themeColor="text1"/>
      <w:sz w:val="32"/>
      <w:szCs w:val="30"/>
    </w:rPr>
  </w:style>
  <w:style w:type="paragraph" w:customStyle="1" w:styleId="SCSEmphasis">
    <w:name w:val="SCS Emphasis"/>
    <w:basedOn w:val="Heading7"/>
    <w:rsid w:val="0032423D"/>
    <w:pPr>
      <w:spacing w:before="0" w:after="240"/>
      <w:jc w:val="center"/>
    </w:pPr>
  </w:style>
  <w:style w:type="paragraph" w:customStyle="1" w:styleId="Bullet1-lineIndentdash0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eastAsiaTheme="minorHAnsi" w:hAnsi="Century Gothic" w:cstheme="minorBidi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2423D"/>
    <w:rPr>
      <w:rFonts w:ascii="Century Gothic" w:eastAsiaTheme="minorHAnsi" w:hAnsi="Century Gothic" w:cstheme="minorBidi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23D"/>
    <w:rPr>
      <w:rFonts w:ascii="Segoe UI" w:hAnsi="Segoe UI" w:cs="Segoe UI"/>
      <w:sz w:val="18"/>
      <w:szCs w:val="18"/>
    </w:rPr>
  </w:style>
  <w:style w:type="character" w:customStyle="1" w:styleId="Heading9Char">
    <w:name w:val="Heading 9 Char"/>
    <w:aliases w:val="Resume Text Char"/>
    <w:basedOn w:val="DefaultParagraphFont"/>
    <w:link w:val="Heading9"/>
    <w:uiPriority w:val="9"/>
    <w:rsid w:val="003242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TOC">
    <w:name w:val="List TOC"/>
    <w:rsid w:val="0032423D"/>
    <w:pPr>
      <w:spacing w:after="40"/>
    </w:pPr>
    <w:rPr>
      <w:rFonts w:ascii="Franklin Gothic Book" w:hAnsi="Franklin Gothic Book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9886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4769mer\Downloads\SCS_Resume_Template%20(1).dotx" TargetMode="External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0DAFAF-914E-4443-91D2-69434C53FF1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643A123-45F3-42FB-A865-0FB2DA12F836}">
  <ds:schemaRefs>
    <ds:schemaRef ds:uri="http://purl.org/dc/terms/"/>
    <ds:schemaRef ds:uri="http://schemas.microsoft.com/office/2006/documentManagement/types"/>
    <ds:schemaRef ds:uri="59fdd324-72cb-44c6-965a-8041d6de2b22"/>
    <ds:schemaRef ds:uri="http://www.w3.org/XML/1998/namespace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infopath/2007/PartnerControls"/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AFFA888D-BFEB-4FF8-8E4E-6477A642E99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E82B3E3-B69A-4D8D-97B2-B8B7BF064EE7}"/>
</file>

<file path=docProps/app.xml><?xml version="1.0" encoding="utf-8"?>
<Properties xmlns="http://schemas.openxmlformats.org/officeDocument/2006/extended-properties" xmlns:vt="http://schemas.openxmlformats.org/officeDocument/2006/docPropsVTypes">
  <Template>SCS_Resume_Template (1)</Template>
  <TotalTime>3</TotalTime>
  <Pages>4</Pages>
  <Words>1541</Words>
  <Characters>9777</Characters>
  <Application>Microsoft Office Word</Application>
  <DocSecurity>0</DocSecurity>
  <Lines>149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11329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Ridgway, Meaghan</dc:creator>
  <cp:lastModifiedBy>Wright, Julie</cp:lastModifiedBy>
  <cp:revision>2</cp:revision>
  <cp:lastPrinted>2018-07-23T13:51:00Z</cp:lastPrinted>
  <dcterms:created xsi:type="dcterms:W3CDTF">2024-03-14T16:49:00Z</dcterms:created>
  <dcterms:modified xsi:type="dcterms:W3CDTF">2024-03-14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123141C7725848BF08037A7A7A178A</vt:lpwstr>
  </property>
  <property fmtid="{D5CDD505-2E9C-101B-9397-08002B2CF9AE}" pid="3" name="GrammarlyDocumentId">
    <vt:lpwstr>5365eb1acd7ae9522b3a01854fc1190f960ac884108ed0964258f7a3b5e92f0e</vt:lpwstr>
  </property>
</Properties>
</file>